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24E97" w14:textId="6ED28316" w:rsidR="00566C47" w:rsidRPr="00433922" w:rsidRDefault="00566C47">
      <w:pPr>
        <w:widowControl/>
        <w:jc w:val="both"/>
        <w:rPr>
          <w:rFonts w:ascii="Arial" w:hAnsi="Arial" w:cs="Arial"/>
          <w:sz w:val="24"/>
          <w:szCs w:val="24"/>
        </w:rPr>
      </w:pPr>
      <w:r w:rsidRPr="00433922">
        <w:rPr>
          <w:rFonts w:ascii="Arial" w:hAnsi="Arial" w:cs="Arial"/>
          <w:sz w:val="24"/>
          <w:szCs w:val="24"/>
        </w:rPr>
        <w:fldChar w:fldCharType="begin"/>
      </w:r>
      <w:r w:rsidRPr="00433922">
        <w:rPr>
          <w:rFonts w:ascii="Arial" w:hAnsi="Arial" w:cs="Arial"/>
          <w:sz w:val="24"/>
          <w:szCs w:val="24"/>
        </w:rPr>
        <w:instrText xml:space="preserve"> SEQ CHAPTER \h \r 1</w:instrText>
      </w:r>
      <w:r w:rsidRPr="00433922">
        <w:rPr>
          <w:rFonts w:ascii="Arial" w:hAnsi="Arial" w:cs="Arial"/>
          <w:sz w:val="24"/>
          <w:szCs w:val="24"/>
        </w:rPr>
        <w:fldChar w:fldCharType="end"/>
      </w:r>
      <w:r w:rsidR="005653BC" w:rsidRPr="00433922">
        <w:rPr>
          <w:rFonts w:ascii="Arial" w:hAnsi="Arial" w:cs="Arial"/>
          <w:sz w:val="24"/>
          <w:szCs w:val="24"/>
        </w:rPr>
        <w:t>February 26, 202</w:t>
      </w:r>
      <w:r w:rsidR="00B94C54">
        <w:rPr>
          <w:rFonts w:ascii="Arial" w:hAnsi="Arial" w:cs="Arial"/>
          <w:sz w:val="24"/>
          <w:szCs w:val="24"/>
        </w:rPr>
        <w:t>6</w:t>
      </w:r>
    </w:p>
    <w:p w14:paraId="7CBDBB30" w14:textId="77777777" w:rsidR="00566C47" w:rsidRPr="00433922" w:rsidRDefault="00566C47">
      <w:pPr>
        <w:widowControl/>
        <w:jc w:val="both"/>
        <w:rPr>
          <w:rFonts w:ascii="Arial" w:hAnsi="Arial" w:cs="Arial"/>
          <w:sz w:val="24"/>
          <w:szCs w:val="24"/>
        </w:rPr>
      </w:pPr>
    </w:p>
    <w:p w14:paraId="15C31375" w14:textId="77777777" w:rsidR="00566C47" w:rsidRPr="00433922" w:rsidRDefault="00566C47">
      <w:pPr>
        <w:widowControl/>
        <w:jc w:val="both"/>
        <w:rPr>
          <w:rFonts w:ascii="Arial" w:hAnsi="Arial" w:cs="Arial"/>
          <w:sz w:val="24"/>
          <w:szCs w:val="24"/>
        </w:rPr>
      </w:pPr>
      <w:r w:rsidRPr="00433922">
        <w:rPr>
          <w:rFonts w:ascii="Arial" w:hAnsi="Arial" w:cs="Arial"/>
          <w:sz w:val="24"/>
          <w:szCs w:val="24"/>
        </w:rPr>
        <w:t xml:space="preserve">RE:  </w:t>
      </w:r>
      <w:r w:rsidRPr="00433922">
        <w:rPr>
          <w:rFonts w:ascii="Arial" w:hAnsi="Arial" w:cs="Arial"/>
          <w:b/>
          <w:bCs/>
          <w:sz w:val="24"/>
          <w:szCs w:val="24"/>
          <w:u w:val="single"/>
        </w:rPr>
        <w:t>NOTICE OF PUBLIC HEARING ON DISCONNECTION</w:t>
      </w:r>
    </w:p>
    <w:p w14:paraId="77CE1C15" w14:textId="77777777" w:rsidR="00566C47" w:rsidRPr="00433922" w:rsidRDefault="00566C47">
      <w:pPr>
        <w:widowControl/>
        <w:jc w:val="both"/>
        <w:rPr>
          <w:rFonts w:ascii="Arial" w:hAnsi="Arial" w:cs="Arial"/>
          <w:sz w:val="24"/>
          <w:szCs w:val="24"/>
        </w:rPr>
      </w:pPr>
    </w:p>
    <w:p w14:paraId="391854C1" w14:textId="36211270" w:rsidR="00566C47" w:rsidRPr="00433922" w:rsidRDefault="00566C47">
      <w:pPr>
        <w:widowControl/>
        <w:jc w:val="both"/>
        <w:rPr>
          <w:rFonts w:ascii="Arial" w:hAnsi="Arial" w:cs="Arial"/>
          <w:sz w:val="24"/>
          <w:szCs w:val="24"/>
        </w:rPr>
      </w:pPr>
      <w:r w:rsidRPr="00433922">
        <w:rPr>
          <w:rFonts w:ascii="Arial" w:hAnsi="Arial" w:cs="Arial"/>
          <w:b/>
          <w:bCs/>
          <w:sz w:val="24"/>
          <w:szCs w:val="24"/>
        </w:rPr>
        <w:t>PLEASE TAKE NOTICE</w:t>
      </w:r>
      <w:r w:rsidRPr="00433922">
        <w:rPr>
          <w:rFonts w:ascii="Arial" w:hAnsi="Arial" w:cs="Arial"/>
          <w:sz w:val="24"/>
          <w:szCs w:val="24"/>
        </w:rPr>
        <w:t xml:space="preserve"> that the Board of Directors of the Susanville Sanitary District will hold a public hearing on </w:t>
      </w:r>
      <w:r w:rsidR="005653BC" w:rsidRPr="00433922">
        <w:rPr>
          <w:rFonts w:ascii="Arial" w:hAnsi="Arial" w:cs="Arial"/>
          <w:sz w:val="24"/>
          <w:szCs w:val="24"/>
        </w:rPr>
        <w:t>March 9</w:t>
      </w:r>
      <w:r w:rsidR="00496AED" w:rsidRPr="00433922">
        <w:rPr>
          <w:rFonts w:ascii="Arial" w:hAnsi="Arial" w:cs="Arial"/>
          <w:sz w:val="24"/>
          <w:szCs w:val="24"/>
        </w:rPr>
        <w:t>, 202</w:t>
      </w:r>
      <w:r w:rsidR="005653BC" w:rsidRPr="00433922">
        <w:rPr>
          <w:rFonts w:ascii="Arial" w:hAnsi="Arial" w:cs="Arial"/>
          <w:sz w:val="24"/>
          <w:szCs w:val="24"/>
        </w:rPr>
        <w:t>6</w:t>
      </w:r>
      <w:r w:rsidRPr="00433922">
        <w:rPr>
          <w:rFonts w:ascii="Arial" w:hAnsi="Arial" w:cs="Arial"/>
          <w:sz w:val="24"/>
          <w:szCs w:val="24"/>
        </w:rPr>
        <w:t xml:space="preserve"> at 1:</w:t>
      </w:r>
      <w:r w:rsidR="0094349B" w:rsidRPr="00433922">
        <w:rPr>
          <w:rFonts w:ascii="Arial" w:hAnsi="Arial" w:cs="Arial"/>
          <w:sz w:val="24"/>
          <w:szCs w:val="24"/>
        </w:rPr>
        <w:t>05</w:t>
      </w:r>
      <w:r w:rsidRPr="00433922">
        <w:rPr>
          <w:rFonts w:ascii="Arial" w:hAnsi="Arial" w:cs="Arial"/>
          <w:sz w:val="24"/>
          <w:szCs w:val="24"/>
        </w:rPr>
        <w:t xml:space="preserve"> P.M., in the Board Room of the District Office located at 45 S. Roop St., Susanville, CA, 96130 to determine whether the following described real properties shall be physically disconnected from the Susanville Sanitary District </w:t>
      </w:r>
      <w:r w:rsidR="00C007EA" w:rsidRPr="00433922">
        <w:rPr>
          <w:rFonts w:ascii="Arial" w:hAnsi="Arial" w:cs="Arial"/>
          <w:sz w:val="24"/>
          <w:szCs w:val="24"/>
        </w:rPr>
        <w:t>s</w:t>
      </w:r>
      <w:r w:rsidRPr="00433922">
        <w:rPr>
          <w:rFonts w:ascii="Arial" w:hAnsi="Arial" w:cs="Arial"/>
          <w:sz w:val="24"/>
          <w:szCs w:val="24"/>
        </w:rPr>
        <w:t xml:space="preserve">ewer </w:t>
      </w:r>
      <w:r w:rsidR="00C007EA" w:rsidRPr="00433922">
        <w:rPr>
          <w:rFonts w:ascii="Arial" w:hAnsi="Arial" w:cs="Arial"/>
          <w:sz w:val="24"/>
          <w:szCs w:val="24"/>
        </w:rPr>
        <w:t>s</w:t>
      </w:r>
      <w:r w:rsidRPr="00433922">
        <w:rPr>
          <w:rFonts w:ascii="Arial" w:hAnsi="Arial" w:cs="Arial"/>
          <w:sz w:val="24"/>
          <w:szCs w:val="24"/>
        </w:rPr>
        <w:t xml:space="preserve">ystem for failure to pay sewer use fees due to the </w:t>
      </w:r>
      <w:r w:rsidR="002567DA" w:rsidRPr="00433922">
        <w:rPr>
          <w:rFonts w:ascii="Arial" w:hAnsi="Arial" w:cs="Arial"/>
          <w:sz w:val="24"/>
          <w:szCs w:val="24"/>
        </w:rPr>
        <w:t>district</w:t>
      </w:r>
      <w:r w:rsidRPr="00433922">
        <w:rPr>
          <w:rFonts w:ascii="Arial" w:hAnsi="Arial" w:cs="Arial"/>
          <w:sz w:val="24"/>
          <w:szCs w:val="24"/>
        </w:rPr>
        <w:t xml:space="preserve"> for service to said properties.</w:t>
      </w:r>
    </w:p>
    <w:p w14:paraId="75784527" w14:textId="77777777" w:rsidR="00470990" w:rsidRPr="00433922" w:rsidRDefault="00470990">
      <w:pPr>
        <w:widowControl/>
        <w:jc w:val="both"/>
        <w:rPr>
          <w:rFonts w:ascii="Arial" w:hAnsi="Arial" w:cs="Arial"/>
          <w:sz w:val="24"/>
          <w:szCs w:val="24"/>
        </w:rPr>
      </w:pPr>
    </w:p>
    <w:p w14:paraId="2201EF97" w14:textId="77777777" w:rsidR="00470990" w:rsidRPr="00433922" w:rsidRDefault="00566C47">
      <w:pPr>
        <w:widowControl/>
        <w:jc w:val="both"/>
        <w:rPr>
          <w:rFonts w:ascii="Arial" w:hAnsi="Arial" w:cs="Arial"/>
          <w:sz w:val="24"/>
          <w:szCs w:val="24"/>
        </w:rPr>
      </w:pPr>
      <w:r w:rsidRPr="00433922">
        <w:rPr>
          <w:rFonts w:ascii="Arial" w:hAnsi="Arial" w:cs="Arial"/>
          <w:sz w:val="24"/>
          <w:szCs w:val="24"/>
        </w:rPr>
        <w:t>The fees due and the descriptions of the properties are as follows:</w:t>
      </w:r>
    </w:p>
    <w:p w14:paraId="3F51489A" w14:textId="77777777" w:rsidR="00566C47" w:rsidRPr="00433922" w:rsidRDefault="00566C47">
      <w:pPr>
        <w:widowControl/>
        <w:jc w:val="both"/>
        <w:rPr>
          <w:rFonts w:ascii="Arial" w:hAnsi="Arial" w:cs="Arial"/>
          <w:b/>
          <w:bCs/>
          <w:sz w:val="24"/>
          <w:szCs w:val="24"/>
        </w:rPr>
      </w:pPr>
      <w:r w:rsidRPr="00433922">
        <w:rPr>
          <w:rFonts w:ascii="Arial" w:hAnsi="Arial" w:cs="Arial"/>
          <w:b/>
          <w:bCs/>
          <w:sz w:val="24"/>
          <w:szCs w:val="24"/>
        </w:rPr>
        <w:tab/>
      </w:r>
    </w:p>
    <w:p w14:paraId="2C5B0022" w14:textId="77777777" w:rsidR="00566C47" w:rsidRPr="00433922" w:rsidRDefault="00566C4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b/>
          <w:bCs/>
          <w:sz w:val="24"/>
          <w:szCs w:val="24"/>
          <w:u w:val="single"/>
        </w:rPr>
      </w:pPr>
      <w:r w:rsidRPr="00433922">
        <w:rPr>
          <w:rFonts w:ascii="Arial" w:hAnsi="Arial" w:cs="Arial"/>
          <w:b/>
          <w:bCs/>
          <w:sz w:val="24"/>
          <w:szCs w:val="24"/>
          <w:u w:val="single"/>
        </w:rPr>
        <w:t>NAME</w:t>
      </w:r>
      <w:r w:rsidRPr="00433922">
        <w:rPr>
          <w:rFonts w:ascii="Arial" w:hAnsi="Arial" w:cs="Arial"/>
          <w:b/>
          <w:bCs/>
          <w:sz w:val="24"/>
          <w:szCs w:val="24"/>
        </w:rPr>
        <w:tab/>
      </w:r>
      <w:r w:rsidRPr="00433922">
        <w:rPr>
          <w:rFonts w:ascii="Arial" w:hAnsi="Arial" w:cs="Arial"/>
          <w:b/>
          <w:bCs/>
          <w:sz w:val="24"/>
          <w:szCs w:val="24"/>
        </w:rPr>
        <w:tab/>
      </w:r>
      <w:r w:rsidRPr="00433922">
        <w:rPr>
          <w:rFonts w:ascii="Arial" w:hAnsi="Arial" w:cs="Arial"/>
          <w:b/>
          <w:bCs/>
          <w:sz w:val="24"/>
          <w:szCs w:val="24"/>
        </w:rPr>
        <w:tab/>
      </w:r>
      <w:r w:rsidRPr="00433922">
        <w:rPr>
          <w:rFonts w:ascii="Arial" w:hAnsi="Arial" w:cs="Arial"/>
          <w:b/>
          <w:bCs/>
          <w:sz w:val="24"/>
          <w:szCs w:val="24"/>
        </w:rPr>
        <w:tab/>
      </w:r>
      <w:r w:rsidR="00FB1A0C" w:rsidRPr="00433922">
        <w:rPr>
          <w:rFonts w:ascii="Arial" w:hAnsi="Arial" w:cs="Arial"/>
          <w:b/>
          <w:bCs/>
          <w:sz w:val="24"/>
          <w:szCs w:val="24"/>
        </w:rPr>
        <w:tab/>
      </w:r>
      <w:r w:rsidR="00FB1A0C" w:rsidRPr="00433922">
        <w:rPr>
          <w:rFonts w:ascii="Arial" w:hAnsi="Arial" w:cs="Arial"/>
          <w:b/>
          <w:bCs/>
          <w:sz w:val="24"/>
          <w:szCs w:val="24"/>
        </w:rPr>
        <w:tab/>
      </w:r>
      <w:proofErr w:type="gramStart"/>
      <w:r w:rsidRPr="00433922">
        <w:rPr>
          <w:rFonts w:ascii="Arial" w:hAnsi="Arial" w:cs="Arial"/>
          <w:b/>
          <w:bCs/>
          <w:sz w:val="24"/>
          <w:szCs w:val="24"/>
          <w:u w:val="single"/>
        </w:rPr>
        <w:t>APN  NUMBER</w:t>
      </w:r>
      <w:proofErr w:type="gramEnd"/>
      <w:r w:rsidRPr="00433922">
        <w:rPr>
          <w:rFonts w:ascii="Arial" w:hAnsi="Arial" w:cs="Arial"/>
          <w:b/>
          <w:bCs/>
          <w:sz w:val="24"/>
          <w:szCs w:val="24"/>
        </w:rPr>
        <w:tab/>
      </w:r>
      <w:r w:rsidRPr="00433922">
        <w:rPr>
          <w:rFonts w:ascii="Arial" w:hAnsi="Arial" w:cs="Arial"/>
          <w:b/>
          <w:bCs/>
          <w:sz w:val="24"/>
          <w:szCs w:val="24"/>
        </w:rPr>
        <w:tab/>
      </w:r>
      <w:r w:rsidRPr="00433922">
        <w:rPr>
          <w:rFonts w:ascii="Arial" w:hAnsi="Arial" w:cs="Arial"/>
          <w:b/>
          <w:bCs/>
          <w:sz w:val="24"/>
          <w:szCs w:val="24"/>
        </w:rPr>
        <w:tab/>
      </w:r>
      <w:r w:rsidRPr="00433922">
        <w:rPr>
          <w:rFonts w:ascii="Arial" w:hAnsi="Arial" w:cs="Arial"/>
          <w:b/>
          <w:bCs/>
          <w:sz w:val="24"/>
          <w:szCs w:val="24"/>
          <w:u w:val="single"/>
        </w:rPr>
        <w:t>AMOUNT</w:t>
      </w:r>
    </w:p>
    <w:p w14:paraId="3A20D711" w14:textId="4C9F31F9" w:rsidR="00294708" w:rsidRPr="00433922" w:rsidRDefault="0029470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p>
    <w:p w14:paraId="308BA73D" w14:textId="03406262" w:rsidR="005653BC" w:rsidRPr="00433922" w:rsidRDefault="005653B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ary Joseph</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050-</w:t>
      </w:r>
      <w:r w:rsidR="003C690B">
        <w:rPr>
          <w:rFonts w:ascii="Arial" w:hAnsi="Arial" w:cs="Arial"/>
          <w:sz w:val="24"/>
          <w:szCs w:val="24"/>
        </w:rPr>
        <w:t>0</w:t>
      </w:r>
      <w:r w:rsidRPr="00433922">
        <w:rPr>
          <w:rFonts w:ascii="Arial" w:hAnsi="Arial" w:cs="Arial"/>
          <w:sz w:val="24"/>
          <w:szCs w:val="24"/>
        </w:rPr>
        <w:t>02</w:t>
      </w:r>
      <w:r w:rsidR="003C690B">
        <w:rPr>
          <w:rFonts w:ascii="Arial" w:hAnsi="Arial" w:cs="Arial"/>
          <w:sz w:val="24"/>
          <w:szCs w:val="24"/>
        </w:rPr>
        <w:t>-00</w:t>
      </w:r>
      <w:r w:rsidRPr="00433922">
        <w:rPr>
          <w:rFonts w:ascii="Arial" w:hAnsi="Arial" w:cs="Arial"/>
          <w:sz w:val="24"/>
          <w:szCs w:val="24"/>
        </w:rPr>
        <w:t>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7435D" w:rsidRPr="00433922">
        <w:rPr>
          <w:rFonts w:ascii="Arial" w:hAnsi="Arial" w:cs="Arial"/>
          <w:sz w:val="24"/>
          <w:szCs w:val="24"/>
        </w:rPr>
        <w:t>284.86</w:t>
      </w:r>
    </w:p>
    <w:p w14:paraId="23372199" w14:textId="523C805D" w:rsidR="009442A7" w:rsidRPr="00433922" w:rsidRDefault="009442A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ichelle Moose</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050-</w:t>
      </w:r>
      <w:r w:rsidR="003C690B">
        <w:rPr>
          <w:rFonts w:ascii="Arial" w:hAnsi="Arial" w:cs="Arial"/>
          <w:sz w:val="24"/>
          <w:szCs w:val="24"/>
        </w:rPr>
        <w:t>0</w:t>
      </w:r>
      <w:r w:rsidRPr="00433922">
        <w:rPr>
          <w:rFonts w:ascii="Arial" w:hAnsi="Arial" w:cs="Arial"/>
          <w:sz w:val="24"/>
          <w:szCs w:val="24"/>
        </w:rPr>
        <w:t>23</w:t>
      </w:r>
      <w:r w:rsidR="003C690B">
        <w:rPr>
          <w:rFonts w:ascii="Arial" w:hAnsi="Arial" w:cs="Arial"/>
          <w:sz w:val="24"/>
          <w:szCs w:val="24"/>
        </w:rPr>
        <w:t>-00</w:t>
      </w:r>
      <w:r w:rsidRPr="00433922">
        <w:rPr>
          <w:rFonts w:ascii="Arial" w:hAnsi="Arial" w:cs="Arial"/>
          <w:sz w:val="24"/>
          <w:szCs w:val="24"/>
        </w:rPr>
        <w:t>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7435D" w:rsidRPr="00433922">
        <w:rPr>
          <w:rFonts w:ascii="Arial" w:hAnsi="Arial" w:cs="Arial"/>
          <w:sz w:val="24"/>
          <w:szCs w:val="24"/>
        </w:rPr>
        <w:t>341.96</w:t>
      </w:r>
    </w:p>
    <w:p w14:paraId="0F18E373" w14:textId="00970B66" w:rsidR="009442A7" w:rsidRPr="00433922" w:rsidRDefault="005653B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Sean &amp; Sherrie Moore</w:t>
      </w:r>
      <w:r w:rsidR="009442A7" w:rsidRPr="00433922">
        <w:rPr>
          <w:rFonts w:ascii="Arial" w:hAnsi="Arial" w:cs="Arial"/>
          <w:sz w:val="24"/>
          <w:szCs w:val="24"/>
        </w:rPr>
        <w:tab/>
      </w:r>
      <w:r w:rsidR="009442A7" w:rsidRPr="00433922">
        <w:rPr>
          <w:rFonts w:ascii="Arial" w:hAnsi="Arial" w:cs="Arial"/>
          <w:sz w:val="24"/>
          <w:szCs w:val="24"/>
        </w:rPr>
        <w:tab/>
      </w:r>
      <w:r w:rsidR="009442A7" w:rsidRPr="00433922">
        <w:rPr>
          <w:rFonts w:ascii="Arial" w:hAnsi="Arial" w:cs="Arial"/>
          <w:sz w:val="24"/>
          <w:szCs w:val="24"/>
        </w:rPr>
        <w:tab/>
      </w:r>
      <w:r w:rsidRPr="00433922">
        <w:rPr>
          <w:rFonts w:ascii="Arial" w:hAnsi="Arial" w:cs="Arial"/>
          <w:sz w:val="24"/>
          <w:szCs w:val="24"/>
        </w:rPr>
        <w:t>101-050-</w:t>
      </w:r>
      <w:r w:rsidR="003C690B">
        <w:rPr>
          <w:rFonts w:ascii="Arial" w:hAnsi="Arial" w:cs="Arial"/>
          <w:sz w:val="24"/>
          <w:szCs w:val="24"/>
        </w:rPr>
        <w:t>0</w:t>
      </w:r>
      <w:r w:rsidRPr="00433922">
        <w:rPr>
          <w:rFonts w:ascii="Arial" w:hAnsi="Arial" w:cs="Arial"/>
          <w:sz w:val="24"/>
          <w:szCs w:val="24"/>
        </w:rPr>
        <w:t>27</w:t>
      </w:r>
      <w:r w:rsidR="003C690B">
        <w:rPr>
          <w:rFonts w:ascii="Arial" w:hAnsi="Arial" w:cs="Arial"/>
          <w:sz w:val="24"/>
          <w:szCs w:val="24"/>
        </w:rPr>
        <w:t>-00</w:t>
      </w:r>
      <w:r w:rsidRPr="00433922">
        <w:rPr>
          <w:rFonts w:ascii="Arial" w:hAnsi="Arial" w:cs="Arial"/>
          <w:sz w:val="24"/>
          <w:szCs w:val="24"/>
        </w:rPr>
        <w:t>R</w:t>
      </w:r>
      <w:r w:rsidRPr="00433922">
        <w:rPr>
          <w:rFonts w:ascii="Arial" w:hAnsi="Arial" w:cs="Arial"/>
          <w:sz w:val="24"/>
          <w:szCs w:val="24"/>
        </w:rPr>
        <w:tab/>
      </w:r>
      <w:r w:rsidR="009442A7" w:rsidRPr="00433922">
        <w:rPr>
          <w:rFonts w:ascii="Arial" w:hAnsi="Arial" w:cs="Arial"/>
          <w:sz w:val="24"/>
          <w:szCs w:val="24"/>
        </w:rPr>
        <w:tab/>
      </w:r>
      <w:r w:rsidR="009442A7" w:rsidRPr="00433922">
        <w:rPr>
          <w:rFonts w:ascii="Arial" w:hAnsi="Arial" w:cs="Arial"/>
          <w:sz w:val="24"/>
          <w:szCs w:val="24"/>
        </w:rPr>
        <w:tab/>
      </w:r>
      <w:r w:rsidR="009442A7" w:rsidRPr="00433922">
        <w:rPr>
          <w:rFonts w:ascii="Arial" w:hAnsi="Arial" w:cs="Arial"/>
          <w:sz w:val="24"/>
          <w:szCs w:val="24"/>
        </w:rPr>
        <w:tab/>
        <w:t>$</w:t>
      </w:r>
      <w:r w:rsidR="0037435D" w:rsidRPr="00433922">
        <w:rPr>
          <w:rFonts w:ascii="Arial" w:hAnsi="Arial" w:cs="Arial"/>
          <w:sz w:val="24"/>
          <w:szCs w:val="24"/>
        </w:rPr>
        <w:t>154.91</w:t>
      </w:r>
    </w:p>
    <w:p w14:paraId="0885CF84" w14:textId="5C50E6BC" w:rsidR="009442A7"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eserea Langley</w:t>
      </w:r>
      <w:r w:rsidRPr="00433922">
        <w:rPr>
          <w:rFonts w:ascii="Arial" w:hAnsi="Arial" w:cs="Arial"/>
          <w:sz w:val="24"/>
          <w:szCs w:val="24"/>
        </w:rPr>
        <w:tab/>
      </w:r>
      <w:r w:rsidR="00AC24F8" w:rsidRPr="00433922">
        <w:rPr>
          <w:rFonts w:ascii="Arial" w:hAnsi="Arial" w:cs="Arial"/>
          <w:sz w:val="24"/>
          <w:szCs w:val="24"/>
        </w:rPr>
        <w:tab/>
      </w:r>
      <w:r w:rsidR="00AC24F8" w:rsidRPr="00433922">
        <w:rPr>
          <w:rFonts w:ascii="Arial" w:hAnsi="Arial" w:cs="Arial"/>
          <w:sz w:val="24"/>
          <w:szCs w:val="24"/>
        </w:rPr>
        <w:tab/>
      </w:r>
      <w:r w:rsidR="00AC24F8" w:rsidRPr="00433922">
        <w:rPr>
          <w:rFonts w:ascii="Arial" w:hAnsi="Arial" w:cs="Arial"/>
          <w:sz w:val="24"/>
          <w:szCs w:val="24"/>
        </w:rPr>
        <w:tab/>
        <w:t>101-090-</w:t>
      </w:r>
      <w:r w:rsidRPr="00433922">
        <w:rPr>
          <w:rFonts w:ascii="Arial" w:hAnsi="Arial" w:cs="Arial"/>
          <w:sz w:val="24"/>
          <w:szCs w:val="24"/>
        </w:rPr>
        <w:t>0</w:t>
      </w:r>
      <w:r w:rsidR="003C690B">
        <w:rPr>
          <w:rFonts w:ascii="Arial" w:hAnsi="Arial" w:cs="Arial"/>
          <w:sz w:val="24"/>
          <w:szCs w:val="24"/>
        </w:rPr>
        <w:t>0</w:t>
      </w:r>
      <w:r w:rsidRPr="00433922">
        <w:rPr>
          <w:rFonts w:ascii="Arial" w:hAnsi="Arial" w:cs="Arial"/>
          <w:sz w:val="24"/>
          <w:szCs w:val="24"/>
        </w:rPr>
        <w:t>2</w:t>
      </w:r>
      <w:r w:rsidR="003C690B">
        <w:rPr>
          <w:rFonts w:ascii="Arial" w:hAnsi="Arial" w:cs="Arial"/>
          <w:sz w:val="24"/>
          <w:szCs w:val="24"/>
        </w:rPr>
        <w:t>-00</w:t>
      </w:r>
      <w:r w:rsidR="00AC24F8" w:rsidRPr="00433922">
        <w:rPr>
          <w:rFonts w:ascii="Arial" w:hAnsi="Arial" w:cs="Arial"/>
          <w:sz w:val="24"/>
          <w:szCs w:val="24"/>
        </w:rPr>
        <w:t>R</w:t>
      </w:r>
      <w:r w:rsidR="00AC24F8" w:rsidRPr="00433922">
        <w:rPr>
          <w:rFonts w:ascii="Arial" w:hAnsi="Arial" w:cs="Arial"/>
          <w:sz w:val="24"/>
          <w:szCs w:val="24"/>
        </w:rPr>
        <w:tab/>
      </w:r>
      <w:r w:rsidR="00AC24F8" w:rsidRPr="00433922">
        <w:rPr>
          <w:rFonts w:ascii="Arial" w:hAnsi="Arial" w:cs="Arial"/>
          <w:sz w:val="24"/>
          <w:szCs w:val="24"/>
        </w:rPr>
        <w:tab/>
      </w:r>
      <w:r w:rsidR="00AC24F8" w:rsidRPr="00433922">
        <w:rPr>
          <w:rFonts w:ascii="Arial" w:hAnsi="Arial" w:cs="Arial"/>
          <w:sz w:val="24"/>
          <w:szCs w:val="24"/>
        </w:rPr>
        <w:tab/>
      </w:r>
      <w:r w:rsidR="00AC24F8" w:rsidRPr="00433922">
        <w:rPr>
          <w:rFonts w:ascii="Arial" w:hAnsi="Arial" w:cs="Arial"/>
          <w:sz w:val="24"/>
          <w:szCs w:val="24"/>
        </w:rPr>
        <w:tab/>
        <w:t>$</w:t>
      </w:r>
      <w:r w:rsidR="00C90887">
        <w:rPr>
          <w:rFonts w:ascii="Arial" w:hAnsi="Arial" w:cs="Arial"/>
          <w:sz w:val="24"/>
          <w:szCs w:val="24"/>
        </w:rPr>
        <w:t>1</w:t>
      </w:r>
      <w:r w:rsidRPr="00433922">
        <w:rPr>
          <w:rFonts w:ascii="Arial" w:hAnsi="Arial" w:cs="Arial"/>
          <w:sz w:val="24"/>
          <w:szCs w:val="24"/>
        </w:rPr>
        <w:t>49.25</w:t>
      </w:r>
    </w:p>
    <w:p w14:paraId="76576146" w14:textId="6E8D91C8"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eana Bovee</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090-</w:t>
      </w:r>
      <w:r w:rsidR="003C690B">
        <w:rPr>
          <w:rFonts w:ascii="Arial" w:hAnsi="Arial" w:cs="Arial"/>
          <w:sz w:val="24"/>
          <w:szCs w:val="24"/>
        </w:rPr>
        <w:t>0</w:t>
      </w:r>
      <w:r w:rsidRPr="00433922">
        <w:rPr>
          <w:rFonts w:ascii="Arial" w:hAnsi="Arial" w:cs="Arial"/>
          <w:sz w:val="24"/>
          <w:szCs w:val="24"/>
        </w:rPr>
        <w:t>24</w:t>
      </w:r>
      <w:r w:rsidR="003C690B">
        <w:rPr>
          <w:rFonts w:ascii="Arial" w:hAnsi="Arial" w:cs="Arial"/>
          <w:sz w:val="24"/>
          <w:szCs w:val="24"/>
        </w:rPr>
        <w:t>-00</w:t>
      </w:r>
      <w:r w:rsidRPr="00433922">
        <w:rPr>
          <w:rFonts w:ascii="Arial" w:hAnsi="Arial" w:cs="Arial"/>
          <w:sz w:val="24"/>
          <w:szCs w:val="24"/>
        </w:rPr>
        <w:t>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36.03</w:t>
      </w:r>
    </w:p>
    <w:p w14:paraId="350363BB" w14:textId="0221EFB5"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c Neill Properties # 2</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40-01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63.20</w:t>
      </w:r>
    </w:p>
    <w:p w14:paraId="62093127" w14:textId="1AA76A01" w:rsidR="00AC24F8" w:rsidRPr="00433922" w:rsidRDefault="00453DB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Steven &amp; Laurel Norvell</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80-015-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w:t>
      </w:r>
      <w:r w:rsidR="0037435D" w:rsidRPr="00433922">
        <w:rPr>
          <w:rFonts w:ascii="Arial" w:hAnsi="Arial" w:cs="Arial"/>
          <w:sz w:val="24"/>
          <w:szCs w:val="24"/>
        </w:rPr>
        <w:t>93.05</w:t>
      </w:r>
    </w:p>
    <w:p w14:paraId="73E77718" w14:textId="16428A98"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James &amp; Kim Cars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80-03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23.64</w:t>
      </w:r>
    </w:p>
    <w:p w14:paraId="34EE0A85" w14:textId="61782359" w:rsidR="00453DBF" w:rsidRPr="00433922" w:rsidRDefault="00453DB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awn Wagne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90-01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7435D" w:rsidRPr="00433922">
        <w:rPr>
          <w:rFonts w:ascii="Arial" w:hAnsi="Arial" w:cs="Arial"/>
          <w:sz w:val="24"/>
          <w:szCs w:val="24"/>
        </w:rPr>
        <w:t>346.31</w:t>
      </w:r>
    </w:p>
    <w:p w14:paraId="30AA0913" w14:textId="56A24F0C"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Linda Tagudi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90-050-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67B3C0DA" w14:textId="21D16E4A"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avid &amp; Rebecca Dittma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190-06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2.97</w:t>
      </w:r>
    </w:p>
    <w:p w14:paraId="0464A7FF" w14:textId="2345CCBC" w:rsidR="00453DBF" w:rsidRPr="00433922" w:rsidRDefault="00453DB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Brandon Graham</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201-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7435D" w:rsidRPr="00433922">
        <w:rPr>
          <w:rFonts w:ascii="Arial" w:hAnsi="Arial" w:cs="Arial"/>
          <w:sz w:val="24"/>
          <w:szCs w:val="24"/>
        </w:rPr>
        <w:t>346.31</w:t>
      </w:r>
    </w:p>
    <w:p w14:paraId="782D6519" w14:textId="1B0C74F8"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Katelyn Jacks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230-01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5EBDE118" w14:textId="4A1AAC7E"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Brandon &amp; Cali Dardis</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240-00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3.50</w:t>
      </w:r>
    </w:p>
    <w:p w14:paraId="5F7CD227" w14:textId="7423BFED" w:rsidR="0037435D" w:rsidRPr="00433922" w:rsidRDefault="0037435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Robert &amp; Briana Russell</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240-02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89.54</w:t>
      </w:r>
    </w:p>
    <w:p w14:paraId="62D4E271" w14:textId="02914679" w:rsidR="009F680A" w:rsidRPr="00433922" w:rsidRDefault="009F680A"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New Way REI</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21-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426744" w:rsidRPr="00433922">
        <w:rPr>
          <w:rFonts w:ascii="Arial" w:hAnsi="Arial" w:cs="Arial"/>
          <w:sz w:val="24"/>
          <w:szCs w:val="24"/>
        </w:rPr>
        <w:t>293.05</w:t>
      </w:r>
    </w:p>
    <w:p w14:paraId="36381692" w14:textId="7DF71480"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Compu-Link Corp</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21-019-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93.05</w:t>
      </w:r>
    </w:p>
    <w:p w14:paraId="1921091F" w14:textId="42285713" w:rsidR="009F680A" w:rsidRPr="00433922" w:rsidRDefault="009F680A"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 xml:space="preserve">Scott Cavin </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21-02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w:t>
      </w:r>
      <w:r w:rsidR="00426744" w:rsidRPr="00433922">
        <w:rPr>
          <w:rFonts w:ascii="Arial" w:hAnsi="Arial" w:cs="Arial"/>
          <w:sz w:val="24"/>
          <w:szCs w:val="24"/>
        </w:rPr>
        <w:t>46.01</w:t>
      </w:r>
    </w:p>
    <w:p w14:paraId="6428269D" w14:textId="1306BF8E"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ames &amp; Brittany Ard</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23-020-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72032EED" w14:textId="26EFB00E"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Bobby &amp; Mary Lofli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61-05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75.13</w:t>
      </w:r>
    </w:p>
    <w:p w14:paraId="26436E53" w14:textId="77777777"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Mary Terry-Pilche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70-016-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46.31</w:t>
      </w:r>
    </w:p>
    <w:p w14:paraId="5B0F924E" w14:textId="77777777"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Karen Rooker-Yescas</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81-02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93.05</w:t>
      </w:r>
    </w:p>
    <w:p w14:paraId="63426309" w14:textId="77777777"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errold &amp; Ruby Harris</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92-03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46.31</w:t>
      </w:r>
    </w:p>
    <w:p w14:paraId="3BB75664" w14:textId="77777777"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tacy Patrick</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092-01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088DA40D" w14:textId="649BDB29" w:rsidR="00426744" w:rsidRPr="00433922" w:rsidRDefault="00426744"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Estate of Kathy Trumbull</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113-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70.16</w:t>
      </w:r>
    </w:p>
    <w:p w14:paraId="3889032F" w14:textId="687564F8" w:rsidR="00426744"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Eric Johns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140-03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372B96B3" w14:textId="2F990A90"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ohn &amp; Kathryn Spitse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173-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73.84</w:t>
      </w:r>
    </w:p>
    <w:p w14:paraId="610C8106" w14:textId="1843BB46"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uan Guzma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181-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18.05</w:t>
      </w:r>
    </w:p>
    <w:p w14:paraId="7B87E472" w14:textId="4CE8ADBF"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Estate of Ryan Cochra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182-00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93.05</w:t>
      </w:r>
    </w:p>
    <w:p w14:paraId="5F06A6EC" w14:textId="72D55886"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Ronald &amp; Linda Hollingsworth</w:t>
      </w:r>
      <w:r w:rsidRPr="00433922">
        <w:rPr>
          <w:rFonts w:ascii="Arial" w:hAnsi="Arial" w:cs="Arial"/>
          <w:sz w:val="24"/>
          <w:szCs w:val="24"/>
        </w:rPr>
        <w:tab/>
      </w:r>
      <w:r w:rsidRPr="00433922">
        <w:rPr>
          <w:rFonts w:ascii="Arial" w:hAnsi="Arial" w:cs="Arial"/>
          <w:sz w:val="24"/>
          <w:szCs w:val="24"/>
        </w:rPr>
        <w:tab/>
        <w:t>103-182-01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81.38</w:t>
      </w:r>
    </w:p>
    <w:p w14:paraId="307484FE" w14:textId="76D5C93F"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alvatore Maiorana</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01-01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60E6E5FB" w14:textId="72478B85"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ane Kuma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02-00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39.17</w:t>
      </w:r>
    </w:p>
    <w:p w14:paraId="19C63E09" w14:textId="7A563A3A"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Adam Butle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02-006-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23.64</w:t>
      </w:r>
    </w:p>
    <w:p w14:paraId="26563312" w14:textId="4D4482EC"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Dustin Vargas</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12-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5F1F36E3" w14:textId="21B34F12" w:rsidR="008F7C48" w:rsidRPr="00433922" w:rsidRDefault="008F7C48"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heila Mine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31-005-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27.27</w:t>
      </w:r>
    </w:p>
    <w:p w14:paraId="02836D82" w14:textId="45D69E25" w:rsidR="008F7C48"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P-Kingsburg, LLC</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32-00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93.05</w:t>
      </w:r>
    </w:p>
    <w:p w14:paraId="5650F64D" w14:textId="423B0487"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abrina Williams</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33-00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27.27</w:t>
      </w:r>
    </w:p>
    <w:p w14:paraId="6DA315B4" w14:textId="36E0A55F"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trawn Family Partnership</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43-006-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34.21</w:t>
      </w:r>
    </w:p>
    <w:p w14:paraId="020394EB" w14:textId="02426948"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udy Ballard</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44-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36.03</w:t>
      </w:r>
    </w:p>
    <w:p w14:paraId="1318DBB6" w14:textId="5A033347"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lastRenderedPageBreak/>
        <w:t>Noah Mallory</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244-015-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0506B0CC" w14:textId="6906B823"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Destination Properties of America, LLC</w:t>
      </w:r>
      <w:r w:rsidRPr="00433922">
        <w:rPr>
          <w:rFonts w:ascii="Arial" w:hAnsi="Arial" w:cs="Arial"/>
          <w:sz w:val="24"/>
          <w:szCs w:val="24"/>
        </w:rPr>
        <w:tab/>
        <w:t>103-303-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68.72</w:t>
      </w:r>
    </w:p>
    <w:p w14:paraId="580C5F19" w14:textId="44E1E5A1"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ames &amp; Kim Cars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325-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464.52</w:t>
      </w:r>
    </w:p>
    <w:p w14:paraId="2D4E0D74" w14:textId="3824C13E"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Uptegrove &amp; Barnetche Family Trusts</w:t>
      </w:r>
      <w:r w:rsidRPr="00433922">
        <w:rPr>
          <w:rFonts w:ascii="Arial" w:hAnsi="Arial" w:cs="Arial"/>
          <w:sz w:val="24"/>
          <w:szCs w:val="24"/>
        </w:rPr>
        <w:tab/>
        <w:t>103-340-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68.72</w:t>
      </w:r>
    </w:p>
    <w:p w14:paraId="72E7722B" w14:textId="0F40BB27"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uan &amp; Pedro Castrej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350-01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7951EA06" w14:textId="2255B447"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Kris &amp; Glenda Svendse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380-015-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67</w:t>
      </w:r>
    </w:p>
    <w:p w14:paraId="72F19D7B" w14:textId="42FB4200" w:rsidR="00654B6F" w:rsidRPr="00433922" w:rsidRDefault="00654B6F"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Ronald &amp; Valerie Marti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413-03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00.85</w:t>
      </w:r>
    </w:p>
    <w:p w14:paraId="2BB2B4EB" w14:textId="533611B3" w:rsidR="00654B6F"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Cori Castro</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3-412-00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27.27</w:t>
      </w:r>
    </w:p>
    <w:p w14:paraId="49BE5B3A" w14:textId="17A73B9D"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eff &amp; Kim Roo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20-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23.64</w:t>
      </w:r>
    </w:p>
    <w:p w14:paraId="6609B507" w14:textId="0D16F34D"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Mc Neill Properties #2</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30-05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977.84</w:t>
      </w:r>
    </w:p>
    <w:p w14:paraId="14993C98" w14:textId="316FE635"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acob &amp; Karina Wrigh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30-016-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101357C3" w14:textId="1C41CDE0"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acon &amp; Karina Wrigh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30-060-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27.27</w:t>
      </w:r>
    </w:p>
    <w:p w14:paraId="1209DF6F" w14:textId="0B229086"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tephen &amp; Rebecca Laney</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42-005-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27.27</w:t>
      </w:r>
    </w:p>
    <w:p w14:paraId="75692811" w14:textId="7CC4937C"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Eddie Yates</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83-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27.27</w:t>
      </w:r>
    </w:p>
    <w:p w14:paraId="693A08B8" w14:textId="659CDBAE"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Jennifer Diaz</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084-01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77.96</w:t>
      </w:r>
    </w:p>
    <w:p w14:paraId="0D2B7E4F" w14:textId="66AA8599"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Keith Marti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12-002-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81.38</w:t>
      </w:r>
    </w:p>
    <w:p w14:paraId="1F9F4817" w14:textId="41467A23" w:rsidR="000D3951" w:rsidRPr="00433922" w:rsidRDefault="000D3951"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Shannon Krausse</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14-009-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724155" w:rsidRPr="00433922">
        <w:rPr>
          <w:rFonts w:ascii="Arial" w:hAnsi="Arial" w:cs="Arial"/>
          <w:sz w:val="24"/>
          <w:szCs w:val="24"/>
        </w:rPr>
        <w:t>277.96</w:t>
      </w:r>
    </w:p>
    <w:p w14:paraId="7ECDAAA9" w14:textId="6172D19D" w:rsidR="00724155" w:rsidRPr="00433922" w:rsidRDefault="00724155"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Kyle Mallory</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21-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504.07</w:t>
      </w:r>
    </w:p>
    <w:p w14:paraId="4233F945" w14:textId="5375C9AE" w:rsidR="000D3951" w:rsidRPr="00433922" w:rsidRDefault="000D3951" w:rsidP="009F68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Brandon Carpente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21-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724155" w:rsidRPr="00433922">
        <w:rPr>
          <w:rFonts w:ascii="Arial" w:hAnsi="Arial" w:cs="Arial"/>
          <w:sz w:val="24"/>
          <w:szCs w:val="24"/>
        </w:rPr>
        <w:t>347.37</w:t>
      </w:r>
    </w:p>
    <w:p w14:paraId="25357D1E" w14:textId="20B2DC65" w:rsidR="005C59FC" w:rsidRPr="00433922" w:rsidRDefault="005C59F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Dakota &amp; Stephanie Stokes</w:t>
      </w:r>
      <w:r w:rsidRPr="00433922">
        <w:rPr>
          <w:rFonts w:ascii="Arial" w:hAnsi="Arial" w:cs="Arial"/>
          <w:sz w:val="24"/>
          <w:szCs w:val="24"/>
        </w:rPr>
        <w:tab/>
      </w:r>
      <w:r w:rsidRPr="00433922">
        <w:rPr>
          <w:rFonts w:ascii="Arial" w:hAnsi="Arial" w:cs="Arial"/>
          <w:sz w:val="24"/>
          <w:szCs w:val="24"/>
        </w:rPr>
        <w:tab/>
        <w:t>105-121-</w:t>
      </w:r>
      <w:r w:rsidR="000D3951" w:rsidRPr="00433922">
        <w:rPr>
          <w:rFonts w:ascii="Arial" w:hAnsi="Arial" w:cs="Arial"/>
          <w:sz w:val="24"/>
          <w:szCs w:val="24"/>
        </w:rPr>
        <w:t>0</w:t>
      </w:r>
      <w:r w:rsidRPr="00433922">
        <w:rPr>
          <w:rFonts w:ascii="Arial" w:hAnsi="Arial" w:cs="Arial"/>
          <w:sz w:val="24"/>
          <w:szCs w:val="24"/>
        </w:rPr>
        <w:t>12</w:t>
      </w:r>
      <w:r w:rsidR="000D3951" w:rsidRPr="00433922">
        <w:rPr>
          <w:rFonts w:ascii="Arial" w:hAnsi="Arial" w:cs="Arial"/>
          <w:sz w:val="24"/>
          <w:szCs w:val="24"/>
        </w:rPr>
        <w:t>-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F41E94" w:rsidRPr="00433922">
        <w:rPr>
          <w:rFonts w:ascii="Arial" w:hAnsi="Arial" w:cs="Arial"/>
          <w:sz w:val="24"/>
          <w:szCs w:val="24"/>
        </w:rPr>
        <w:t>235.57</w:t>
      </w:r>
    </w:p>
    <w:p w14:paraId="1EDDE064" w14:textId="11A9A9AD"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Joe Henderson Trus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22-01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6DAD925C" w14:textId="09D9774B"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Jonathan Jones</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23-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43.37</w:t>
      </w:r>
    </w:p>
    <w:p w14:paraId="122848FA" w14:textId="61C962AC"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Andrew &amp; Candace Brun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30-05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93.05</w:t>
      </w:r>
    </w:p>
    <w:p w14:paraId="48E016BA" w14:textId="3BBF9608"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ike Tobi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41-01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77.96</w:t>
      </w:r>
    </w:p>
    <w:p w14:paraId="49AC9944" w14:textId="303FA54A"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Joe Hedgecock</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41-02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54.91</w:t>
      </w:r>
    </w:p>
    <w:p w14:paraId="797B10EE" w14:textId="36D71261"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Keith Martin &amp; Michelle Peterson</w:t>
      </w:r>
      <w:r w:rsidRPr="00433922">
        <w:rPr>
          <w:rFonts w:ascii="Arial" w:hAnsi="Arial" w:cs="Arial"/>
          <w:sz w:val="24"/>
          <w:szCs w:val="24"/>
        </w:rPr>
        <w:tab/>
      </w:r>
      <w:r w:rsidRPr="00433922">
        <w:rPr>
          <w:rFonts w:ascii="Arial" w:hAnsi="Arial" w:cs="Arial"/>
          <w:sz w:val="24"/>
          <w:szCs w:val="24"/>
        </w:rPr>
        <w:tab/>
        <w:t>105-161-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422.26</w:t>
      </w:r>
    </w:p>
    <w:p w14:paraId="45FC368E" w14:textId="619D7C5B"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Carol Patton</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64-008-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81.38</w:t>
      </w:r>
    </w:p>
    <w:p w14:paraId="51AA773B" w14:textId="10C4975D"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Strawn Family Partnership</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71-00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72.76</w:t>
      </w:r>
    </w:p>
    <w:p w14:paraId="04E528DA" w14:textId="114D5BD4" w:rsidR="00161F6C" w:rsidRPr="00433922" w:rsidRDefault="00161F6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Luis &amp; Alejandrina Ledezma</w:t>
      </w:r>
      <w:r w:rsidRPr="00433922">
        <w:rPr>
          <w:rFonts w:ascii="Arial" w:hAnsi="Arial" w:cs="Arial"/>
          <w:sz w:val="24"/>
          <w:szCs w:val="24"/>
        </w:rPr>
        <w:tab/>
      </w:r>
      <w:r w:rsidRPr="00433922">
        <w:rPr>
          <w:rFonts w:ascii="Arial" w:hAnsi="Arial" w:cs="Arial"/>
          <w:sz w:val="24"/>
          <w:szCs w:val="24"/>
        </w:rPr>
        <w:tab/>
        <w:t>105-173-001-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F41E94" w:rsidRPr="00433922">
        <w:rPr>
          <w:rFonts w:ascii="Arial" w:hAnsi="Arial" w:cs="Arial"/>
          <w:sz w:val="24"/>
          <w:szCs w:val="24"/>
        </w:rPr>
        <w:t>185.65</w:t>
      </w:r>
    </w:p>
    <w:p w14:paraId="2AC3814B" w14:textId="30CF5503"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Nickolas &amp; Aimee Richards</w:t>
      </w:r>
      <w:r w:rsidRPr="00433922">
        <w:rPr>
          <w:rFonts w:ascii="Arial" w:hAnsi="Arial" w:cs="Arial"/>
          <w:sz w:val="24"/>
          <w:szCs w:val="24"/>
        </w:rPr>
        <w:tab/>
      </w:r>
      <w:r w:rsidRPr="00433922">
        <w:rPr>
          <w:rFonts w:ascii="Arial" w:hAnsi="Arial" w:cs="Arial"/>
          <w:sz w:val="24"/>
          <w:szCs w:val="24"/>
        </w:rPr>
        <w:tab/>
        <w:t>105-173-003-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21.76</w:t>
      </w:r>
    </w:p>
    <w:p w14:paraId="34907AE6" w14:textId="092EC964" w:rsidR="00F41E94" w:rsidRPr="00433922"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Amar Singh Mathfallu</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80-00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293.05</w:t>
      </w:r>
    </w:p>
    <w:p w14:paraId="456F4A5D" w14:textId="7CF53583" w:rsidR="00F41E94" w:rsidRDefault="00F41E9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Mc Neill Properties #2</w:t>
      </w:r>
      <w:r w:rsidR="00433922" w:rsidRPr="00433922">
        <w:rPr>
          <w:rFonts w:ascii="Arial" w:hAnsi="Arial" w:cs="Arial"/>
          <w:sz w:val="24"/>
          <w:szCs w:val="24"/>
        </w:rPr>
        <w:tab/>
      </w:r>
      <w:r w:rsidR="00433922" w:rsidRPr="00433922">
        <w:rPr>
          <w:rFonts w:ascii="Arial" w:hAnsi="Arial" w:cs="Arial"/>
          <w:sz w:val="24"/>
          <w:szCs w:val="24"/>
        </w:rPr>
        <w:tab/>
      </w:r>
      <w:r w:rsidR="00433922" w:rsidRPr="00433922">
        <w:rPr>
          <w:rFonts w:ascii="Arial" w:hAnsi="Arial" w:cs="Arial"/>
          <w:sz w:val="24"/>
          <w:szCs w:val="24"/>
        </w:rPr>
        <w:tab/>
      </w:r>
      <w:r w:rsidR="00433922">
        <w:rPr>
          <w:rFonts w:ascii="Arial" w:hAnsi="Arial" w:cs="Arial"/>
          <w:sz w:val="24"/>
          <w:szCs w:val="24"/>
        </w:rPr>
        <w:t>105-200-023-000</w:t>
      </w:r>
      <w:r w:rsidR="00433922">
        <w:rPr>
          <w:rFonts w:ascii="Arial" w:hAnsi="Arial" w:cs="Arial"/>
          <w:sz w:val="24"/>
          <w:szCs w:val="24"/>
        </w:rPr>
        <w:tab/>
      </w:r>
      <w:r w:rsidR="00433922">
        <w:rPr>
          <w:rFonts w:ascii="Arial" w:hAnsi="Arial" w:cs="Arial"/>
          <w:sz w:val="24"/>
          <w:szCs w:val="24"/>
        </w:rPr>
        <w:tab/>
      </w:r>
      <w:r w:rsidR="00433922">
        <w:rPr>
          <w:rFonts w:ascii="Arial" w:hAnsi="Arial" w:cs="Arial"/>
          <w:sz w:val="24"/>
          <w:szCs w:val="24"/>
        </w:rPr>
        <w:tab/>
        <w:t>$263.20</w:t>
      </w:r>
    </w:p>
    <w:p w14:paraId="7AB93857" w14:textId="17D64D9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Gloria Medina</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220-004-000</w:t>
      </w:r>
      <w:r>
        <w:rPr>
          <w:rFonts w:ascii="Arial" w:hAnsi="Arial" w:cs="Arial"/>
          <w:sz w:val="24"/>
          <w:szCs w:val="24"/>
        </w:rPr>
        <w:tab/>
      </w:r>
      <w:r>
        <w:rPr>
          <w:rFonts w:ascii="Arial" w:hAnsi="Arial" w:cs="Arial"/>
          <w:sz w:val="24"/>
          <w:szCs w:val="24"/>
        </w:rPr>
        <w:tab/>
      </w:r>
      <w:r>
        <w:rPr>
          <w:rFonts w:ascii="Arial" w:hAnsi="Arial" w:cs="Arial"/>
          <w:sz w:val="24"/>
          <w:szCs w:val="24"/>
        </w:rPr>
        <w:tab/>
        <w:t>$131.71</w:t>
      </w:r>
    </w:p>
    <w:p w14:paraId="16E72307" w14:textId="4099A1E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Tom Osterda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232-011-000</w:t>
      </w:r>
      <w:r>
        <w:rPr>
          <w:rFonts w:ascii="Arial" w:hAnsi="Arial" w:cs="Arial"/>
          <w:sz w:val="24"/>
          <w:szCs w:val="24"/>
        </w:rPr>
        <w:tab/>
      </w:r>
      <w:r>
        <w:rPr>
          <w:rFonts w:ascii="Arial" w:hAnsi="Arial" w:cs="Arial"/>
          <w:sz w:val="24"/>
          <w:szCs w:val="24"/>
        </w:rPr>
        <w:tab/>
      </w:r>
      <w:r>
        <w:rPr>
          <w:rFonts w:ascii="Arial" w:hAnsi="Arial" w:cs="Arial"/>
          <w:sz w:val="24"/>
          <w:szCs w:val="24"/>
        </w:rPr>
        <w:tab/>
        <w:t>$186.03</w:t>
      </w:r>
    </w:p>
    <w:p w14:paraId="47EDE669" w14:textId="7A836D52"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Bennie &amp; Julia Rodriguez</w:t>
      </w:r>
      <w:r>
        <w:rPr>
          <w:rFonts w:ascii="Arial" w:hAnsi="Arial" w:cs="Arial"/>
          <w:sz w:val="24"/>
          <w:szCs w:val="24"/>
        </w:rPr>
        <w:tab/>
      </w:r>
      <w:r>
        <w:rPr>
          <w:rFonts w:ascii="Arial" w:hAnsi="Arial" w:cs="Arial"/>
          <w:sz w:val="24"/>
          <w:szCs w:val="24"/>
        </w:rPr>
        <w:tab/>
      </w:r>
      <w:r>
        <w:rPr>
          <w:rFonts w:ascii="Arial" w:hAnsi="Arial" w:cs="Arial"/>
          <w:sz w:val="24"/>
          <w:szCs w:val="24"/>
        </w:rPr>
        <w:tab/>
        <w:t>105-262-007-000</w:t>
      </w:r>
      <w:r>
        <w:rPr>
          <w:rFonts w:ascii="Arial" w:hAnsi="Arial" w:cs="Arial"/>
          <w:sz w:val="24"/>
          <w:szCs w:val="24"/>
        </w:rPr>
        <w:tab/>
      </w:r>
      <w:r>
        <w:rPr>
          <w:rFonts w:ascii="Arial" w:hAnsi="Arial" w:cs="Arial"/>
          <w:sz w:val="24"/>
          <w:szCs w:val="24"/>
        </w:rPr>
        <w:tab/>
      </w:r>
      <w:r>
        <w:rPr>
          <w:rFonts w:ascii="Arial" w:hAnsi="Arial" w:cs="Arial"/>
          <w:sz w:val="24"/>
          <w:szCs w:val="24"/>
        </w:rPr>
        <w:tab/>
        <w:t>$181.38</w:t>
      </w:r>
    </w:p>
    <w:p w14:paraId="7101DDDA"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Sade Prudhomm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301-005-000</w:t>
      </w:r>
      <w:r>
        <w:rPr>
          <w:rFonts w:ascii="Arial" w:hAnsi="Arial" w:cs="Arial"/>
          <w:sz w:val="24"/>
          <w:szCs w:val="24"/>
        </w:rPr>
        <w:tab/>
      </w:r>
      <w:r>
        <w:rPr>
          <w:rFonts w:ascii="Arial" w:hAnsi="Arial" w:cs="Arial"/>
          <w:sz w:val="24"/>
          <w:szCs w:val="24"/>
        </w:rPr>
        <w:tab/>
      </w:r>
      <w:r>
        <w:rPr>
          <w:rFonts w:ascii="Arial" w:hAnsi="Arial" w:cs="Arial"/>
          <w:sz w:val="24"/>
          <w:szCs w:val="24"/>
        </w:rPr>
        <w:tab/>
        <w:t>$172.27</w:t>
      </w:r>
    </w:p>
    <w:p w14:paraId="09167D7B"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Ron &amp; Valerie Martin</w:t>
      </w:r>
      <w:r>
        <w:rPr>
          <w:rFonts w:ascii="Arial" w:hAnsi="Arial" w:cs="Arial"/>
          <w:sz w:val="24"/>
          <w:szCs w:val="24"/>
        </w:rPr>
        <w:tab/>
      </w:r>
      <w:r>
        <w:rPr>
          <w:rFonts w:ascii="Arial" w:hAnsi="Arial" w:cs="Arial"/>
          <w:sz w:val="24"/>
          <w:szCs w:val="24"/>
        </w:rPr>
        <w:tab/>
      </w:r>
      <w:r>
        <w:rPr>
          <w:rFonts w:ascii="Arial" w:hAnsi="Arial" w:cs="Arial"/>
          <w:sz w:val="24"/>
          <w:szCs w:val="24"/>
        </w:rPr>
        <w:tab/>
        <w:t>105-344-046-000</w:t>
      </w:r>
      <w:r>
        <w:rPr>
          <w:rFonts w:ascii="Arial" w:hAnsi="Arial" w:cs="Arial"/>
          <w:sz w:val="24"/>
          <w:szCs w:val="24"/>
        </w:rPr>
        <w:tab/>
      </w:r>
      <w:r>
        <w:rPr>
          <w:rFonts w:ascii="Arial" w:hAnsi="Arial" w:cs="Arial"/>
          <w:sz w:val="24"/>
          <w:szCs w:val="24"/>
        </w:rPr>
        <w:tab/>
      </w:r>
      <w:r>
        <w:rPr>
          <w:rFonts w:ascii="Arial" w:hAnsi="Arial" w:cs="Arial"/>
          <w:sz w:val="24"/>
          <w:szCs w:val="24"/>
        </w:rPr>
        <w:tab/>
        <w:t>$394.85</w:t>
      </w:r>
    </w:p>
    <w:p w14:paraId="7F07AB0F"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Richard Kersh</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345-017-000</w:t>
      </w:r>
      <w:r>
        <w:rPr>
          <w:rFonts w:ascii="Arial" w:hAnsi="Arial" w:cs="Arial"/>
          <w:sz w:val="24"/>
          <w:szCs w:val="24"/>
        </w:rPr>
        <w:tab/>
      </w:r>
      <w:r>
        <w:rPr>
          <w:rFonts w:ascii="Arial" w:hAnsi="Arial" w:cs="Arial"/>
          <w:sz w:val="24"/>
          <w:szCs w:val="24"/>
        </w:rPr>
        <w:tab/>
      </w:r>
      <w:r>
        <w:rPr>
          <w:rFonts w:ascii="Arial" w:hAnsi="Arial" w:cs="Arial"/>
          <w:sz w:val="24"/>
          <w:szCs w:val="24"/>
        </w:rPr>
        <w:tab/>
        <w:t>$240.31</w:t>
      </w:r>
    </w:p>
    <w:p w14:paraId="396FA5F4"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Dionna Taylo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345-028-000</w:t>
      </w:r>
      <w:r>
        <w:rPr>
          <w:rFonts w:ascii="Arial" w:hAnsi="Arial" w:cs="Arial"/>
          <w:sz w:val="24"/>
          <w:szCs w:val="24"/>
        </w:rPr>
        <w:tab/>
      </w:r>
      <w:r>
        <w:rPr>
          <w:rFonts w:ascii="Arial" w:hAnsi="Arial" w:cs="Arial"/>
          <w:sz w:val="24"/>
          <w:szCs w:val="24"/>
        </w:rPr>
        <w:tab/>
      </w:r>
      <w:r>
        <w:rPr>
          <w:rFonts w:ascii="Arial" w:hAnsi="Arial" w:cs="Arial"/>
          <w:sz w:val="24"/>
          <w:szCs w:val="24"/>
        </w:rPr>
        <w:tab/>
        <w:t>$193.05</w:t>
      </w:r>
    </w:p>
    <w:p w14:paraId="2806AFDB"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James &amp; Kim Carson</w:t>
      </w:r>
      <w:r>
        <w:rPr>
          <w:rFonts w:ascii="Arial" w:hAnsi="Arial" w:cs="Arial"/>
          <w:sz w:val="24"/>
          <w:szCs w:val="24"/>
        </w:rPr>
        <w:tab/>
      </w:r>
      <w:r>
        <w:rPr>
          <w:rFonts w:ascii="Arial" w:hAnsi="Arial" w:cs="Arial"/>
          <w:sz w:val="24"/>
          <w:szCs w:val="24"/>
        </w:rPr>
        <w:tab/>
      </w:r>
      <w:r>
        <w:rPr>
          <w:rFonts w:ascii="Arial" w:hAnsi="Arial" w:cs="Arial"/>
          <w:sz w:val="24"/>
          <w:szCs w:val="24"/>
        </w:rPr>
        <w:tab/>
        <w:t>105-347-002-000</w:t>
      </w:r>
      <w:r>
        <w:rPr>
          <w:rFonts w:ascii="Arial" w:hAnsi="Arial" w:cs="Arial"/>
          <w:sz w:val="24"/>
          <w:szCs w:val="24"/>
        </w:rPr>
        <w:tab/>
      </w:r>
      <w:r>
        <w:rPr>
          <w:rFonts w:ascii="Arial" w:hAnsi="Arial" w:cs="Arial"/>
          <w:sz w:val="24"/>
          <w:szCs w:val="24"/>
        </w:rPr>
        <w:tab/>
      </w:r>
      <w:r>
        <w:rPr>
          <w:rFonts w:ascii="Arial" w:hAnsi="Arial" w:cs="Arial"/>
          <w:sz w:val="24"/>
          <w:szCs w:val="24"/>
        </w:rPr>
        <w:tab/>
        <w:t>$422.26</w:t>
      </w:r>
    </w:p>
    <w:p w14:paraId="5C8C88CF" w14:textId="77777777" w:rsidR="00433922" w:rsidRDefault="0043392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Bonnie Rodriguez</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071-007-000</w:t>
      </w:r>
      <w:r>
        <w:rPr>
          <w:rFonts w:ascii="Arial" w:hAnsi="Arial" w:cs="Arial"/>
          <w:sz w:val="24"/>
          <w:szCs w:val="24"/>
        </w:rPr>
        <w:tab/>
      </w:r>
      <w:r>
        <w:rPr>
          <w:rFonts w:ascii="Arial" w:hAnsi="Arial" w:cs="Arial"/>
          <w:sz w:val="24"/>
          <w:szCs w:val="24"/>
        </w:rPr>
        <w:tab/>
      </w:r>
      <w:r>
        <w:rPr>
          <w:rFonts w:ascii="Arial" w:hAnsi="Arial" w:cs="Arial"/>
          <w:sz w:val="24"/>
          <w:szCs w:val="24"/>
        </w:rPr>
        <w:tab/>
        <w:t>$223.64</w:t>
      </w:r>
    </w:p>
    <w:p w14:paraId="6610C1F8" w14:textId="77777777"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Joan Lo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071-014-000</w:t>
      </w:r>
      <w:r>
        <w:rPr>
          <w:rFonts w:ascii="Arial" w:hAnsi="Arial" w:cs="Arial"/>
          <w:sz w:val="24"/>
          <w:szCs w:val="24"/>
        </w:rPr>
        <w:tab/>
      </w:r>
      <w:r>
        <w:rPr>
          <w:rFonts w:ascii="Arial" w:hAnsi="Arial" w:cs="Arial"/>
          <w:sz w:val="24"/>
          <w:szCs w:val="24"/>
        </w:rPr>
        <w:tab/>
      </w:r>
      <w:r>
        <w:rPr>
          <w:rFonts w:ascii="Arial" w:hAnsi="Arial" w:cs="Arial"/>
          <w:sz w:val="24"/>
          <w:szCs w:val="24"/>
        </w:rPr>
        <w:tab/>
        <w:t>$194.51</w:t>
      </w:r>
    </w:p>
    <w:p w14:paraId="74C74E80" w14:textId="77777777"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Felix Lopez</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082-006-000</w:t>
      </w:r>
      <w:r>
        <w:rPr>
          <w:rFonts w:ascii="Arial" w:hAnsi="Arial" w:cs="Arial"/>
          <w:sz w:val="24"/>
          <w:szCs w:val="24"/>
        </w:rPr>
        <w:tab/>
      </w:r>
      <w:r>
        <w:rPr>
          <w:rFonts w:ascii="Arial" w:hAnsi="Arial" w:cs="Arial"/>
          <w:sz w:val="24"/>
          <w:szCs w:val="24"/>
        </w:rPr>
        <w:tab/>
      </w:r>
      <w:r>
        <w:rPr>
          <w:rFonts w:ascii="Arial" w:hAnsi="Arial" w:cs="Arial"/>
          <w:sz w:val="24"/>
          <w:szCs w:val="24"/>
        </w:rPr>
        <w:tab/>
        <w:t>$86.89</w:t>
      </w:r>
    </w:p>
    <w:p w14:paraId="12D27D33" w14:textId="466CE084" w:rsidR="00C31118" w:rsidRDefault="00C3111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Alan &amp; Clover Metz</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7-100-</w:t>
      </w:r>
      <w:r w:rsidR="00E544CF" w:rsidRPr="00433922">
        <w:rPr>
          <w:rFonts w:ascii="Arial" w:hAnsi="Arial" w:cs="Arial"/>
          <w:sz w:val="24"/>
          <w:szCs w:val="24"/>
        </w:rPr>
        <w:t>0</w:t>
      </w:r>
      <w:r w:rsidRPr="00433922">
        <w:rPr>
          <w:rFonts w:ascii="Arial" w:hAnsi="Arial" w:cs="Arial"/>
          <w:sz w:val="24"/>
          <w:szCs w:val="24"/>
        </w:rPr>
        <w:t>02</w:t>
      </w:r>
      <w:r w:rsidR="00E544CF" w:rsidRPr="00433922">
        <w:rPr>
          <w:rFonts w:ascii="Arial" w:hAnsi="Arial" w:cs="Arial"/>
          <w:sz w:val="24"/>
          <w:szCs w:val="24"/>
        </w:rPr>
        <w:t>-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E544CF" w:rsidRPr="00433922">
        <w:rPr>
          <w:rFonts w:ascii="Arial" w:hAnsi="Arial" w:cs="Arial"/>
          <w:sz w:val="24"/>
          <w:szCs w:val="24"/>
        </w:rPr>
        <w:t>3</w:t>
      </w:r>
      <w:r w:rsidR="008073EC">
        <w:rPr>
          <w:rFonts w:ascii="Arial" w:hAnsi="Arial" w:cs="Arial"/>
          <w:sz w:val="24"/>
          <w:szCs w:val="24"/>
        </w:rPr>
        <w:t>46.31</w:t>
      </w:r>
    </w:p>
    <w:p w14:paraId="216B73A1" w14:textId="081C08FB"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Scott Irelan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11-017-000</w:t>
      </w:r>
      <w:r>
        <w:rPr>
          <w:rFonts w:ascii="Arial" w:hAnsi="Arial" w:cs="Arial"/>
          <w:sz w:val="24"/>
          <w:szCs w:val="24"/>
        </w:rPr>
        <w:tab/>
      </w:r>
      <w:r>
        <w:rPr>
          <w:rFonts w:ascii="Arial" w:hAnsi="Arial" w:cs="Arial"/>
          <w:sz w:val="24"/>
          <w:szCs w:val="24"/>
        </w:rPr>
        <w:tab/>
      </w:r>
      <w:r>
        <w:rPr>
          <w:rFonts w:ascii="Arial" w:hAnsi="Arial" w:cs="Arial"/>
          <w:sz w:val="24"/>
          <w:szCs w:val="24"/>
        </w:rPr>
        <w:tab/>
        <w:t>$293.05</w:t>
      </w:r>
    </w:p>
    <w:p w14:paraId="2131204C" w14:textId="52F107F0"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William William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21-002-000</w:t>
      </w:r>
      <w:r>
        <w:rPr>
          <w:rFonts w:ascii="Arial" w:hAnsi="Arial" w:cs="Arial"/>
          <w:sz w:val="24"/>
          <w:szCs w:val="24"/>
        </w:rPr>
        <w:tab/>
      </w:r>
      <w:r>
        <w:rPr>
          <w:rFonts w:ascii="Arial" w:hAnsi="Arial" w:cs="Arial"/>
          <w:sz w:val="24"/>
          <w:szCs w:val="24"/>
        </w:rPr>
        <w:tab/>
      </w:r>
      <w:r>
        <w:rPr>
          <w:rFonts w:ascii="Arial" w:hAnsi="Arial" w:cs="Arial"/>
          <w:sz w:val="24"/>
          <w:szCs w:val="24"/>
        </w:rPr>
        <w:tab/>
        <w:t>$223.64</w:t>
      </w:r>
    </w:p>
    <w:p w14:paraId="7E6803D8" w14:textId="1607727A"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Estate of Freda Owens</w:t>
      </w:r>
      <w:r>
        <w:rPr>
          <w:rFonts w:ascii="Arial" w:hAnsi="Arial" w:cs="Arial"/>
          <w:sz w:val="24"/>
          <w:szCs w:val="24"/>
        </w:rPr>
        <w:tab/>
      </w:r>
      <w:r>
        <w:rPr>
          <w:rFonts w:ascii="Arial" w:hAnsi="Arial" w:cs="Arial"/>
          <w:sz w:val="24"/>
          <w:szCs w:val="24"/>
        </w:rPr>
        <w:tab/>
      </w:r>
      <w:r>
        <w:rPr>
          <w:rFonts w:ascii="Arial" w:hAnsi="Arial" w:cs="Arial"/>
          <w:sz w:val="24"/>
          <w:szCs w:val="24"/>
        </w:rPr>
        <w:tab/>
        <w:t>107-121-008-000</w:t>
      </w:r>
      <w:r>
        <w:rPr>
          <w:rFonts w:ascii="Arial" w:hAnsi="Arial" w:cs="Arial"/>
          <w:sz w:val="24"/>
          <w:szCs w:val="24"/>
        </w:rPr>
        <w:tab/>
      </w:r>
      <w:r>
        <w:rPr>
          <w:rFonts w:ascii="Arial" w:hAnsi="Arial" w:cs="Arial"/>
          <w:sz w:val="24"/>
          <w:szCs w:val="24"/>
        </w:rPr>
        <w:tab/>
      </w:r>
      <w:r>
        <w:rPr>
          <w:rFonts w:ascii="Arial" w:hAnsi="Arial" w:cs="Arial"/>
          <w:sz w:val="24"/>
          <w:szCs w:val="24"/>
        </w:rPr>
        <w:tab/>
        <w:t>$181.38</w:t>
      </w:r>
    </w:p>
    <w:p w14:paraId="6BEFA3E5" w14:textId="0A1F9419"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Ryan Liggal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22-013-000</w:t>
      </w:r>
      <w:r>
        <w:rPr>
          <w:rFonts w:ascii="Arial" w:hAnsi="Arial" w:cs="Arial"/>
          <w:sz w:val="24"/>
          <w:szCs w:val="24"/>
        </w:rPr>
        <w:tab/>
      </w:r>
      <w:r>
        <w:rPr>
          <w:rFonts w:ascii="Arial" w:hAnsi="Arial" w:cs="Arial"/>
          <w:sz w:val="24"/>
          <w:szCs w:val="24"/>
        </w:rPr>
        <w:tab/>
      </w:r>
      <w:r>
        <w:rPr>
          <w:rFonts w:ascii="Arial" w:hAnsi="Arial" w:cs="Arial"/>
          <w:sz w:val="24"/>
          <w:szCs w:val="24"/>
        </w:rPr>
        <w:tab/>
        <w:t>$277.96</w:t>
      </w:r>
    </w:p>
    <w:p w14:paraId="11DFE910" w14:textId="62E2D98C"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Kianna William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24-006-000</w:t>
      </w:r>
      <w:r>
        <w:rPr>
          <w:rFonts w:ascii="Arial" w:hAnsi="Arial" w:cs="Arial"/>
          <w:sz w:val="24"/>
          <w:szCs w:val="24"/>
        </w:rPr>
        <w:tab/>
      </w:r>
      <w:r>
        <w:rPr>
          <w:rFonts w:ascii="Arial" w:hAnsi="Arial" w:cs="Arial"/>
          <w:sz w:val="24"/>
          <w:szCs w:val="24"/>
        </w:rPr>
        <w:tab/>
      </w:r>
      <w:r>
        <w:rPr>
          <w:rFonts w:ascii="Arial" w:hAnsi="Arial" w:cs="Arial"/>
          <w:sz w:val="24"/>
          <w:szCs w:val="24"/>
        </w:rPr>
        <w:tab/>
        <w:t>$223.64</w:t>
      </w:r>
    </w:p>
    <w:p w14:paraId="048DE36C" w14:textId="72B61624"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Terri Davi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24-013-000</w:t>
      </w:r>
      <w:r>
        <w:rPr>
          <w:rFonts w:ascii="Arial" w:hAnsi="Arial" w:cs="Arial"/>
          <w:sz w:val="24"/>
          <w:szCs w:val="24"/>
        </w:rPr>
        <w:tab/>
      </w:r>
      <w:r>
        <w:rPr>
          <w:rFonts w:ascii="Arial" w:hAnsi="Arial" w:cs="Arial"/>
          <w:sz w:val="24"/>
          <w:szCs w:val="24"/>
        </w:rPr>
        <w:tab/>
      </w:r>
      <w:r>
        <w:rPr>
          <w:rFonts w:ascii="Arial" w:hAnsi="Arial" w:cs="Arial"/>
          <w:sz w:val="24"/>
          <w:szCs w:val="24"/>
        </w:rPr>
        <w:tab/>
        <w:t>$337.75</w:t>
      </w:r>
    </w:p>
    <w:p w14:paraId="12111454" w14:textId="6F9DD57E"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Carmen Stra &amp; Alexander Ortiz</w:t>
      </w:r>
      <w:r>
        <w:rPr>
          <w:rFonts w:ascii="Arial" w:hAnsi="Arial" w:cs="Arial"/>
          <w:sz w:val="24"/>
          <w:szCs w:val="24"/>
        </w:rPr>
        <w:tab/>
      </w:r>
      <w:r>
        <w:rPr>
          <w:rFonts w:ascii="Arial" w:hAnsi="Arial" w:cs="Arial"/>
          <w:sz w:val="24"/>
          <w:szCs w:val="24"/>
        </w:rPr>
        <w:tab/>
        <w:t>107-130-025-000</w:t>
      </w:r>
      <w:r>
        <w:rPr>
          <w:rFonts w:ascii="Arial" w:hAnsi="Arial" w:cs="Arial"/>
          <w:sz w:val="24"/>
          <w:szCs w:val="24"/>
        </w:rPr>
        <w:tab/>
      </w:r>
      <w:r>
        <w:rPr>
          <w:rFonts w:ascii="Arial" w:hAnsi="Arial" w:cs="Arial"/>
          <w:sz w:val="24"/>
          <w:szCs w:val="24"/>
        </w:rPr>
        <w:tab/>
      </w:r>
      <w:r>
        <w:rPr>
          <w:rFonts w:ascii="Arial" w:hAnsi="Arial" w:cs="Arial"/>
          <w:sz w:val="24"/>
          <w:szCs w:val="24"/>
        </w:rPr>
        <w:tab/>
        <w:t>$127.27</w:t>
      </w:r>
    </w:p>
    <w:p w14:paraId="40891A20" w14:textId="66A798FC"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Eric Desell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41-009-000</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4166716A" w14:textId="55200ADD"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 xml:space="preserve">Robert Gamberg Jr. </w:t>
      </w:r>
      <w:r>
        <w:rPr>
          <w:rFonts w:ascii="Arial" w:hAnsi="Arial" w:cs="Arial"/>
          <w:sz w:val="24"/>
          <w:szCs w:val="24"/>
        </w:rPr>
        <w:tab/>
      </w:r>
      <w:r>
        <w:rPr>
          <w:rFonts w:ascii="Arial" w:hAnsi="Arial" w:cs="Arial"/>
          <w:sz w:val="24"/>
          <w:szCs w:val="24"/>
        </w:rPr>
        <w:tab/>
      </w:r>
      <w:r>
        <w:rPr>
          <w:rFonts w:ascii="Arial" w:hAnsi="Arial" w:cs="Arial"/>
          <w:sz w:val="24"/>
          <w:szCs w:val="24"/>
        </w:rPr>
        <w:tab/>
        <w:t>107-141-010-000</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41552CD7" w14:textId="3502E1B5"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Paul &amp; Katharine Marland</w:t>
      </w:r>
      <w:r>
        <w:rPr>
          <w:rFonts w:ascii="Arial" w:hAnsi="Arial" w:cs="Arial"/>
          <w:sz w:val="24"/>
          <w:szCs w:val="24"/>
        </w:rPr>
        <w:tab/>
      </w:r>
      <w:r>
        <w:rPr>
          <w:rFonts w:ascii="Arial" w:hAnsi="Arial" w:cs="Arial"/>
          <w:sz w:val="24"/>
          <w:szCs w:val="24"/>
        </w:rPr>
        <w:tab/>
      </w:r>
      <w:r>
        <w:rPr>
          <w:rFonts w:ascii="Arial" w:hAnsi="Arial" w:cs="Arial"/>
          <w:sz w:val="24"/>
          <w:szCs w:val="24"/>
        </w:rPr>
        <w:tab/>
        <w:t>107-142-003-000</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06075682" w14:textId="25F2600B" w:rsidR="008073EC" w:rsidRDefault="008073E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lastRenderedPageBreak/>
        <w:t>Dustin &amp; Emilie Kelly</w:t>
      </w:r>
      <w:r>
        <w:rPr>
          <w:rFonts w:ascii="Arial" w:hAnsi="Arial" w:cs="Arial"/>
          <w:sz w:val="24"/>
          <w:szCs w:val="24"/>
        </w:rPr>
        <w:tab/>
      </w:r>
      <w:r>
        <w:rPr>
          <w:rFonts w:ascii="Arial" w:hAnsi="Arial" w:cs="Arial"/>
          <w:sz w:val="24"/>
          <w:szCs w:val="24"/>
        </w:rPr>
        <w:tab/>
      </w:r>
      <w:r>
        <w:rPr>
          <w:rFonts w:ascii="Arial" w:hAnsi="Arial" w:cs="Arial"/>
          <w:sz w:val="24"/>
          <w:szCs w:val="24"/>
        </w:rPr>
        <w:tab/>
        <w:t>107-143-012-000</w:t>
      </w:r>
      <w:r>
        <w:rPr>
          <w:rFonts w:ascii="Arial" w:hAnsi="Arial" w:cs="Arial"/>
          <w:sz w:val="24"/>
          <w:szCs w:val="24"/>
        </w:rPr>
        <w:tab/>
      </w:r>
      <w:r>
        <w:rPr>
          <w:rFonts w:ascii="Arial" w:hAnsi="Arial" w:cs="Arial"/>
          <w:sz w:val="24"/>
          <w:szCs w:val="24"/>
        </w:rPr>
        <w:tab/>
      </w:r>
      <w:r>
        <w:rPr>
          <w:rFonts w:ascii="Arial" w:hAnsi="Arial" w:cs="Arial"/>
          <w:sz w:val="24"/>
          <w:szCs w:val="24"/>
        </w:rPr>
        <w:tab/>
        <w:t>$154.16</w:t>
      </w:r>
    </w:p>
    <w:p w14:paraId="75ECFF92" w14:textId="5E7575CA" w:rsidR="008B5D5C" w:rsidRDefault="008B5D5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Juliana Munz</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54-009-000</w:t>
      </w:r>
      <w:r>
        <w:rPr>
          <w:rFonts w:ascii="Arial" w:hAnsi="Arial" w:cs="Arial"/>
          <w:sz w:val="24"/>
          <w:szCs w:val="24"/>
        </w:rPr>
        <w:tab/>
      </w:r>
      <w:r>
        <w:rPr>
          <w:rFonts w:ascii="Arial" w:hAnsi="Arial" w:cs="Arial"/>
          <w:sz w:val="24"/>
          <w:szCs w:val="24"/>
        </w:rPr>
        <w:tab/>
      </w:r>
      <w:r>
        <w:rPr>
          <w:rFonts w:ascii="Arial" w:hAnsi="Arial" w:cs="Arial"/>
          <w:sz w:val="24"/>
          <w:szCs w:val="24"/>
        </w:rPr>
        <w:tab/>
        <w:t>$232.36</w:t>
      </w:r>
    </w:p>
    <w:p w14:paraId="0EAE2877" w14:textId="3005D97C" w:rsidR="008B5D5C" w:rsidRDefault="008B5D5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William &amp; Rocksan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155-014-000</w:t>
      </w:r>
      <w:r>
        <w:rPr>
          <w:rFonts w:ascii="Arial" w:hAnsi="Arial" w:cs="Arial"/>
          <w:sz w:val="24"/>
          <w:szCs w:val="24"/>
        </w:rPr>
        <w:tab/>
      </w:r>
      <w:r>
        <w:rPr>
          <w:rFonts w:ascii="Arial" w:hAnsi="Arial" w:cs="Arial"/>
          <w:sz w:val="24"/>
          <w:szCs w:val="24"/>
        </w:rPr>
        <w:tab/>
      </w:r>
      <w:r>
        <w:rPr>
          <w:rFonts w:ascii="Arial" w:hAnsi="Arial" w:cs="Arial"/>
          <w:sz w:val="24"/>
          <w:szCs w:val="24"/>
        </w:rPr>
        <w:tab/>
        <w:t>$169.61</w:t>
      </w:r>
    </w:p>
    <w:p w14:paraId="4135DF73" w14:textId="1187AE9E" w:rsidR="00BB02F8" w:rsidRDefault="00BB02F8"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Floyd Bryan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7-155-024-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16.</w:t>
      </w:r>
      <w:r w:rsidR="008B5D5C">
        <w:rPr>
          <w:rFonts w:ascii="Arial" w:hAnsi="Arial" w:cs="Arial"/>
          <w:sz w:val="24"/>
          <w:szCs w:val="24"/>
        </w:rPr>
        <w:t>22</w:t>
      </w:r>
    </w:p>
    <w:p w14:paraId="6241DB9D" w14:textId="6112FCA7" w:rsidR="00BB02F8" w:rsidRDefault="00BB02F8"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Floyd Bryant</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7-155-027-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316.</w:t>
      </w:r>
      <w:r w:rsidR="008B5D5C">
        <w:rPr>
          <w:rFonts w:ascii="Arial" w:hAnsi="Arial" w:cs="Arial"/>
          <w:sz w:val="24"/>
          <w:szCs w:val="24"/>
        </w:rPr>
        <w:t>22</w:t>
      </w:r>
    </w:p>
    <w:p w14:paraId="27D113FE" w14:textId="6D3C025A" w:rsidR="008A52A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K</w:t>
      </w:r>
      <w:r w:rsidR="008A52AC" w:rsidRPr="00433922">
        <w:rPr>
          <w:rFonts w:ascii="Arial" w:hAnsi="Arial" w:cs="Arial"/>
          <w:sz w:val="24"/>
          <w:szCs w:val="24"/>
        </w:rPr>
        <w:t>enneth Morris</w:t>
      </w:r>
      <w:r w:rsidR="008A52AC" w:rsidRPr="00433922">
        <w:rPr>
          <w:rFonts w:ascii="Arial" w:hAnsi="Arial" w:cs="Arial"/>
          <w:sz w:val="24"/>
          <w:szCs w:val="24"/>
        </w:rPr>
        <w:tab/>
      </w:r>
      <w:r w:rsidR="008A52AC" w:rsidRPr="00433922">
        <w:rPr>
          <w:rFonts w:ascii="Arial" w:hAnsi="Arial" w:cs="Arial"/>
          <w:sz w:val="24"/>
          <w:szCs w:val="24"/>
        </w:rPr>
        <w:tab/>
      </w:r>
      <w:r w:rsidR="008A52AC" w:rsidRPr="00433922">
        <w:rPr>
          <w:rFonts w:ascii="Arial" w:hAnsi="Arial" w:cs="Arial"/>
          <w:sz w:val="24"/>
          <w:szCs w:val="24"/>
        </w:rPr>
        <w:tab/>
      </w:r>
      <w:r w:rsidR="008A52AC" w:rsidRPr="00433922">
        <w:rPr>
          <w:rFonts w:ascii="Arial" w:hAnsi="Arial" w:cs="Arial"/>
          <w:sz w:val="24"/>
          <w:szCs w:val="24"/>
        </w:rPr>
        <w:tab/>
        <w:t>107-156-027-000</w:t>
      </w:r>
      <w:r w:rsidR="008A52AC" w:rsidRPr="00433922">
        <w:rPr>
          <w:rFonts w:ascii="Arial" w:hAnsi="Arial" w:cs="Arial"/>
          <w:sz w:val="24"/>
          <w:szCs w:val="24"/>
        </w:rPr>
        <w:tab/>
      </w:r>
      <w:r w:rsidR="008A52AC" w:rsidRPr="00433922">
        <w:rPr>
          <w:rFonts w:ascii="Arial" w:hAnsi="Arial" w:cs="Arial"/>
          <w:sz w:val="24"/>
          <w:szCs w:val="24"/>
        </w:rPr>
        <w:tab/>
      </w:r>
      <w:r w:rsidR="008A52AC" w:rsidRPr="00433922">
        <w:rPr>
          <w:rFonts w:ascii="Arial" w:hAnsi="Arial" w:cs="Arial"/>
          <w:sz w:val="24"/>
          <w:szCs w:val="24"/>
        </w:rPr>
        <w:tab/>
        <w:t>$</w:t>
      </w:r>
      <w:r>
        <w:rPr>
          <w:rFonts w:ascii="Arial" w:hAnsi="Arial" w:cs="Arial"/>
          <w:sz w:val="24"/>
          <w:szCs w:val="24"/>
        </w:rPr>
        <w:t>1772.32</w:t>
      </w:r>
    </w:p>
    <w:p w14:paraId="6D083E56" w14:textId="37CC1D76"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Thomas &amp; Barbara Freeman</w:t>
      </w:r>
      <w:r>
        <w:rPr>
          <w:rFonts w:ascii="Arial" w:hAnsi="Arial" w:cs="Arial"/>
          <w:sz w:val="24"/>
          <w:szCs w:val="24"/>
        </w:rPr>
        <w:tab/>
      </w:r>
      <w:r>
        <w:rPr>
          <w:rFonts w:ascii="Arial" w:hAnsi="Arial" w:cs="Arial"/>
          <w:sz w:val="24"/>
          <w:szCs w:val="24"/>
        </w:rPr>
        <w:tab/>
        <w:t>107-160-009-000</w:t>
      </w:r>
      <w:r>
        <w:rPr>
          <w:rFonts w:ascii="Arial" w:hAnsi="Arial" w:cs="Arial"/>
          <w:sz w:val="24"/>
          <w:szCs w:val="24"/>
        </w:rPr>
        <w:tab/>
      </w:r>
      <w:r>
        <w:rPr>
          <w:rFonts w:ascii="Arial" w:hAnsi="Arial" w:cs="Arial"/>
          <w:sz w:val="24"/>
          <w:szCs w:val="24"/>
        </w:rPr>
        <w:tab/>
      </w:r>
      <w:r>
        <w:rPr>
          <w:rFonts w:ascii="Arial" w:hAnsi="Arial" w:cs="Arial"/>
          <w:sz w:val="24"/>
          <w:szCs w:val="24"/>
        </w:rPr>
        <w:tab/>
        <w:t>$223.64</w:t>
      </w:r>
    </w:p>
    <w:p w14:paraId="6F783D95" w14:textId="683993B0"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Richard &amp; Krissy Reid</w:t>
      </w:r>
      <w:r>
        <w:rPr>
          <w:rFonts w:ascii="Arial" w:hAnsi="Arial" w:cs="Arial"/>
          <w:sz w:val="24"/>
          <w:szCs w:val="24"/>
        </w:rPr>
        <w:tab/>
      </w:r>
      <w:r>
        <w:rPr>
          <w:rFonts w:ascii="Arial" w:hAnsi="Arial" w:cs="Arial"/>
          <w:sz w:val="24"/>
          <w:szCs w:val="24"/>
        </w:rPr>
        <w:tab/>
      </w:r>
      <w:r>
        <w:rPr>
          <w:rFonts w:ascii="Arial" w:hAnsi="Arial" w:cs="Arial"/>
          <w:sz w:val="24"/>
          <w:szCs w:val="24"/>
        </w:rPr>
        <w:tab/>
        <w:t>107-172-022-000</w:t>
      </w:r>
      <w:r>
        <w:rPr>
          <w:rFonts w:ascii="Arial" w:hAnsi="Arial" w:cs="Arial"/>
          <w:sz w:val="24"/>
          <w:szCs w:val="24"/>
        </w:rPr>
        <w:tab/>
      </w:r>
      <w:r>
        <w:rPr>
          <w:rFonts w:ascii="Arial" w:hAnsi="Arial" w:cs="Arial"/>
          <w:sz w:val="24"/>
          <w:szCs w:val="24"/>
        </w:rPr>
        <w:tab/>
      </w:r>
      <w:r>
        <w:rPr>
          <w:rFonts w:ascii="Arial" w:hAnsi="Arial" w:cs="Arial"/>
          <w:sz w:val="24"/>
          <w:szCs w:val="24"/>
        </w:rPr>
        <w:tab/>
        <w:t>$181.38</w:t>
      </w:r>
    </w:p>
    <w:p w14:paraId="53F12689" w14:textId="22B94F42"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Mervin Lent J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1-090-008-00R</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5471A911" w14:textId="660FAB3C"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Lafayette &amp; Nicole Lofton</w:t>
      </w:r>
      <w:r>
        <w:rPr>
          <w:rFonts w:ascii="Arial" w:hAnsi="Arial" w:cs="Arial"/>
          <w:sz w:val="24"/>
          <w:szCs w:val="24"/>
        </w:rPr>
        <w:tab/>
      </w:r>
      <w:r>
        <w:rPr>
          <w:rFonts w:ascii="Arial" w:hAnsi="Arial" w:cs="Arial"/>
          <w:sz w:val="24"/>
          <w:szCs w:val="24"/>
        </w:rPr>
        <w:tab/>
      </w:r>
      <w:r>
        <w:rPr>
          <w:rFonts w:ascii="Arial" w:hAnsi="Arial" w:cs="Arial"/>
          <w:sz w:val="24"/>
          <w:szCs w:val="24"/>
        </w:rPr>
        <w:tab/>
        <w:t>101-230-033-000</w:t>
      </w:r>
      <w:r>
        <w:rPr>
          <w:rFonts w:ascii="Arial" w:hAnsi="Arial" w:cs="Arial"/>
          <w:sz w:val="24"/>
          <w:szCs w:val="24"/>
        </w:rPr>
        <w:tab/>
      </w:r>
      <w:r>
        <w:rPr>
          <w:rFonts w:ascii="Arial" w:hAnsi="Arial" w:cs="Arial"/>
          <w:sz w:val="24"/>
          <w:szCs w:val="24"/>
        </w:rPr>
        <w:tab/>
      </w:r>
      <w:r>
        <w:rPr>
          <w:rFonts w:ascii="Arial" w:hAnsi="Arial" w:cs="Arial"/>
          <w:sz w:val="24"/>
          <w:szCs w:val="24"/>
        </w:rPr>
        <w:tab/>
        <w:t>$346.31</w:t>
      </w:r>
    </w:p>
    <w:p w14:paraId="7D8123B9" w14:textId="764845A6"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Hiawatha Mil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1-090-011-00R</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4865217E" w14:textId="09A94BB7" w:rsidR="008B5D5C" w:rsidRDefault="008B5D5C"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Patricia Goo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3-060-017-000</w:t>
      </w:r>
      <w:r>
        <w:rPr>
          <w:rFonts w:ascii="Arial" w:hAnsi="Arial" w:cs="Arial"/>
          <w:sz w:val="24"/>
          <w:szCs w:val="24"/>
        </w:rPr>
        <w:tab/>
      </w:r>
      <w:r>
        <w:rPr>
          <w:rFonts w:ascii="Arial" w:hAnsi="Arial" w:cs="Arial"/>
          <w:sz w:val="24"/>
          <w:szCs w:val="24"/>
        </w:rPr>
        <w:tab/>
      </w:r>
      <w:r>
        <w:rPr>
          <w:rFonts w:ascii="Arial" w:hAnsi="Arial" w:cs="Arial"/>
          <w:sz w:val="24"/>
          <w:szCs w:val="24"/>
        </w:rPr>
        <w:tab/>
        <w:t>$176.64</w:t>
      </w:r>
    </w:p>
    <w:p w14:paraId="3C202542"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Jeremy Lancast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1-260-046-000</w:t>
      </w:r>
      <w:r>
        <w:rPr>
          <w:rFonts w:ascii="Arial" w:hAnsi="Arial" w:cs="Arial"/>
          <w:sz w:val="24"/>
          <w:szCs w:val="24"/>
        </w:rPr>
        <w:tab/>
      </w:r>
      <w:r>
        <w:rPr>
          <w:rFonts w:ascii="Arial" w:hAnsi="Arial" w:cs="Arial"/>
          <w:sz w:val="24"/>
          <w:szCs w:val="24"/>
        </w:rPr>
        <w:tab/>
      </w:r>
      <w:r>
        <w:rPr>
          <w:rFonts w:ascii="Arial" w:hAnsi="Arial" w:cs="Arial"/>
          <w:sz w:val="24"/>
          <w:szCs w:val="24"/>
        </w:rPr>
        <w:tab/>
        <w:t>$223.64</w:t>
      </w:r>
    </w:p>
    <w:p w14:paraId="4BBE341E"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Anthony Silveria</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290-280-000</w:t>
      </w:r>
      <w:r>
        <w:rPr>
          <w:rFonts w:ascii="Arial" w:hAnsi="Arial" w:cs="Arial"/>
          <w:sz w:val="24"/>
          <w:szCs w:val="24"/>
        </w:rPr>
        <w:tab/>
      </w:r>
      <w:r>
        <w:rPr>
          <w:rFonts w:ascii="Arial" w:hAnsi="Arial" w:cs="Arial"/>
          <w:sz w:val="24"/>
          <w:szCs w:val="24"/>
        </w:rPr>
        <w:tab/>
      </w:r>
      <w:r>
        <w:rPr>
          <w:rFonts w:ascii="Arial" w:hAnsi="Arial" w:cs="Arial"/>
          <w:sz w:val="24"/>
          <w:szCs w:val="24"/>
        </w:rPr>
        <w:tab/>
        <w:t>$164.56</w:t>
      </w:r>
    </w:p>
    <w:p w14:paraId="0781D437"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Michelle Urrutia</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7-290-044-000</w:t>
      </w:r>
      <w:r>
        <w:rPr>
          <w:rFonts w:ascii="Arial" w:hAnsi="Arial" w:cs="Arial"/>
          <w:sz w:val="24"/>
          <w:szCs w:val="24"/>
        </w:rPr>
        <w:tab/>
      </w:r>
      <w:r>
        <w:rPr>
          <w:rFonts w:ascii="Arial" w:hAnsi="Arial" w:cs="Arial"/>
          <w:sz w:val="24"/>
          <w:szCs w:val="24"/>
        </w:rPr>
        <w:tab/>
      </w:r>
      <w:r>
        <w:rPr>
          <w:rFonts w:ascii="Arial" w:hAnsi="Arial" w:cs="Arial"/>
          <w:sz w:val="24"/>
          <w:szCs w:val="24"/>
        </w:rPr>
        <w:tab/>
        <w:t>$139.17</w:t>
      </w:r>
    </w:p>
    <w:p w14:paraId="0A41748F"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Dustin &amp; Mesha Morrison</w:t>
      </w:r>
      <w:r>
        <w:rPr>
          <w:rFonts w:ascii="Arial" w:hAnsi="Arial" w:cs="Arial"/>
          <w:sz w:val="24"/>
          <w:szCs w:val="24"/>
        </w:rPr>
        <w:tab/>
      </w:r>
      <w:r>
        <w:rPr>
          <w:rFonts w:ascii="Arial" w:hAnsi="Arial" w:cs="Arial"/>
          <w:sz w:val="24"/>
          <w:szCs w:val="24"/>
        </w:rPr>
        <w:tab/>
      </w:r>
      <w:r>
        <w:rPr>
          <w:rFonts w:ascii="Arial" w:hAnsi="Arial" w:cs="Arial"/>
          <w:sz w:val="24"/>
          <w:szCs w:val="24"/>
        </w:rPr>
        <w:tab/>
        <w:t>101-290-009-000</w:t>
      </w:r>
      <w:r>
        <w:rPr>
          <w:rFonts w:ascii="Arial" w:hAnsi="Arial" w:cs="Arial"/>
          <w:sz w:val="24"/>
          <w:szCs w:val="24"/>
        </w:rPr>
        <w:tab/>
      </w:r>
      <w:r>
        <w:rPr>
          <w:rFonts w:ascii="Arial" w:hAnsi="Arial" w:cs="Arial"/>
          <w:sz w:val="24"/>
          <w:szCs w:val="24"/>
        </w:rPr>
        <w:tab/>
      </w:r>
      <w:r>
        <w:rPr>
          <w:rFonts w:ascii="Arial" w:hAnsi="Arial" w:cs="Arial"/>
          <w:sz w:val="24"/>
          <w:szCs w:val="24"/>
        </w:rPr>
        <w:tab/>
        <w:t>$185.61</w:t>
      </w:r>
    </w:p>
    <w:p w14:paraId="26ED3E8A"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Alfonso &amp; Melissa Rodriguez</w:t>
      </w:r>
      <w:r>
        <w:rPr>
          <w:rFonts w:ascii="Arial" w:hAnsi="Arial" w:cs="Arial"/>
          <w:sz w:val="24"/>
          <w:szCs w:val="24"/>
        </w:rPr>
        <w:tab/>
      </w:r>
      <w:r>
        <w:rPr>
          <w:rFonts w:ascii="Arial" w:hAnsi="Arial" w:cs="Arial"/>
          <w:sz w:val="24"/>
          <w:szCs w:val="24"/>
        </w:rPr>
        <w:tab/>
        <w:t>107-290-079-000</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049E4778"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Eagle Lake Villag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5-344-044-000</w:t>
      </w:r>
      <w:r>
        <w:rPr>
          <w:rFonts w:ascii="Arial" w:hAnsi="Arial" w:cs="Arial"/>
          <w:sz w:val="24"/>
          <w:szCs w:val="24"/>
        </w:rPr>
        <w:tab/>
      </w:r>
      <w:r>
        <w:rPr>
          <w:rFonts w:ascii="Arial" w:hAnsi="Arial" w:cs="Arial"/>
          <w:sz w:val="24"/>
          <w:szCs w:val="24"/>
        </w:rPr>
        <w:tab/>
      </w:r>
      <w:r>
        <w:rPr>
          <w:rFonts w:ascii="Arial" w:hAnsi="Arial" w:cs="Arial"/>
          <w:sz w:val="24"/>
          <w:szCs w:val="24"/>
        </w:rPr>
        <w:tab/>
        <w:t>$7348.54</w:t>
      </w:r>
    </w:p>
    <w:p w14:paraId="20CDBA50" w14:textId="77777777" w:rsidR="003C690B" w:rsidRDefault="003C690B" w:rsidP="00E544C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Farley &amp; Kelsong Etpison</w:t>
      </w:r>
      <w:r>
        <w:rPr>
          <w:rFonts w:ascii="Arial" w:hAnsi="Arial" w:cs="Arial"/>
          <w:sz w:val="24"/>
          <w:szCs w:val="24"/>
        </w:rPr>
        <w:tab/>
      </w:r>
      <w:r>
        <w:rPr>
          <w:rFonts w:ascii="Arial" w:hAnsi="Arial" w:cs="Arial"/>
          <w:sz w:val="24"/>
          <w:szCs w:val="24"/>
        </w:rPr>
        <w:tab/>
      </w:r>
      <w:r>
        <w:rPr>
          <w:rFonts w:ascii="Arial" w:hAnsi="Arial" w:cs="Arial"/>
          <w:sz w:val="24"/>
          <w:szCs w:val="24"/>
        </w:rPr>
        <w:tab/>
        <w:t>107-290-063-000</w:t>
      </w:r>
      <w:r>
        <w:rPr>
          <w:rFonts w:ascii="Arial" w:hAnsi="Arial" w:cs="Arial"/>
          <w:sz w:val="24"/>
          <w:szCs w:val="24"/>
        </w:rPr>
        <w:tab/>
      </w:r>
      <w:r>
        <w:rPr>
          <w:rFonts w:ascii="Arial" w:hAnsi="Arial" w:cs="Arial"/>
          <w:sz w:val="24"/>
          <w:szCs w:val="24"/>
        </w:rPr>
        <w:tab/>
      </w:r>
      <w:r>
        <w:rPr>
          <w:rFonts w:ascii="Arial" w:hAnsi="Arial" w:cs="Arial"/>
          <w:sz w:val="24"/>
          <w:szCs w:val="24"/>
        </w:rPr>
        <w:tab/>
        <w:t>$154.91</w:t>
      </w:r>
    </w:p>
    <w:p w14:paraId="72CF553C" w14:textId="790C153F" w:rsidR="00C01600" w:rsidRDefault="00C01600" w:rsidP="00C0160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Gabriel or Linda Tobalina</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5-130-036-000</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C690B">
        <w:rPr>
          <w:rFonts w:ascii="Arial" w:hAnsi="Arial" w:cs="Arial"/>
          <w:sz w:val="24"/>
          <w:szCs w:val="24"/>
        </w:rPr>
        <w:t>155.97</w:t>
      </w:r>
    </w:p>
    <w:p w14:paraId="69ACDAA6" w14:textId="4EC55A55" w:rsidR="003C690B" w:rsidRDefault="003C690B" w:rsidP="00C0160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Caribbean Inv., In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3-323-015-000</w:t>
      </w:r>
      <w:r>
        <w:rPr>
          <w:rFonts w:ascii="Arial" w:hAnsi="Arial" w:cs="Arial"/>
          <w:sz w:val="24"/>
          <w:szCs w:val="24"/>
        </w:rPr>
        <w:tab/>
      </w:r>
      <w:r>
        <w:rPr>
          <w:rFonts w:ascii="Arial" w:hAnsi="Arial" w:cs="Arial"/>
          <w:sz w:val="24"/>
          <w:szCs w:val="24"/>
        </w:rPr>
        <w:tab/>
      </w:r>
      <w:r>
        <w:rPr>
          <w:rFonts w:ascii="Arial" w:hAnsi="Arial" w:cs="Arial"/>
          <w:sz w:val="24"/>
          <w:szCs w:val="24"/>
        </w:rPr>
        <w:tab/>
        <w:t>$181.38</w:t>
      </w:r>
    </w:p>
    <w:p w14:paraId="711DB806" w14:textId="79B2433D" w:rsidR="003C690B" w:rsidRDefault="003C690B" w:rsidP="00C0160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Fayrene Joseph</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1-090-064-00R</w:t>
      </w:r>
      <w:r>
        <w:rPr>
          <w:rFonts w:ascii="Arial" w:hAnsi="Arial" w:cs="Arial"/>
          <w:sz w:val="24"/>
          <w:szCs w:val="24"/>
        </w:rPr>
        <w:tab/>
      </w:r>
      <w:r>
        <w:rPr>
          <w:rFonts w:ascii="Arial" w:hAnsi="Arial" w:cs="Arial"/>
          <w:sz w:val="24"/>
          <w:szCs w:val="24"/>
        </w:rPr>
        <w:tab/>
      </w:r>
      <w:r>
        <w:rPr>
          <w:rFonts w:ascii="Arial" w:hAnsi="Arial" w:cs="Arial"/>
          <w:sz w:val="24"/>
          <w:szCs w:val="24"/>
        </w:rPr>
        <w:tab/>
        <w:t>$293.05</w:t>
      </w:r>
    </w:p>
    <w:p w14:paraId="5FF9FB65" w14:textId="56299938" w:rsidR="003C690B" w:rsidRDefault="003C690B" w:rsidP="00C0160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Pr>
          <w:rFonts w:ascii="Arial" w:hAnsi="Arial" w:cs="Arial"/>
          <w:sz w:val="24"/>
          <w:szCs w:val="24"/>
        </w:rPr>
        <w:t>Angela Edwards-Miles</w:t>
      </w:r>
      <w:r>
        <w:rPr>
          <w:rFonts w:ascii="Arial" w:hAnsi="Arial" w:cs="Arial"/>
          <w:sz w:val="24"/>
          <w:szCs w:val="24"/>
        </w:rPr>
        <w:tab/>
      </w:r>
      <w:r>
        <w:rPr>
          <w:rFonts w:ascii="Arial" w:hAnsi="Arial" w:cs="Arial"/>
          <w:sz w:val="24"/>
          <w:szCs w:val="24"/>
        </w:rPr>
        <w:tab/>
      </w:r>
      <w:r>
        <w:rPr>
          <w:rFonts w:ascii="Arial" w:hAnsi="Arial" w:cs="Arial"/>
          <w:sz w:val="24"/>
          <w:szCs w:val="24"/>
        </w:rPr>
        <w:tab/>
        <w:t>101-052-003-00R</w:t>
      </w:r>
      <w:r>
        <w:rPr>
          <w:rFonts w:ascii="Arial" w:hAnsi="Arial" w:cs="Arial"/>
          <w:sz w:val="24"/>
          <w:szCs w:val="24"/>
        </w:rPr>
        <w:tab/>
      </w:r>
      <w:r>
        <w:rPr>
          <w:rFonts w:ascii="Arial" w:hAnsi="Arial" w:cs="Arial"/>
          <w:sz w:val="24"/>
          <w:szCs w:val="24"/>
        </w:rPr>
        <w:tab/>
      </w:r>
      <w:r>
        <w:rPr>
          <w:rFonts w:ascii="Arial" w:hAnsi="Arial" w:cs="Arial"/>
          <w:sz w:val="24"/>
          <w:szCs w:val="24"/>
        </w:rPr>
        <w:tab/>
        <w:t>$346.22</w:t>
      </w:r>
    </w:p>
    <w:p w14:paraId="3F791353" w14:textId="42913E60" w:rsidR="00C31118" w:rsidRDefault="00C3111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sidRPr="00433922">
        <w:rPr>
          <w:rFonts w:ascii="Arial" w:hAnsi="Arial" w:cs="Arial"/>
          <w:sz w:val="24"/>
          <w:szCs w:val="24"/>
        </w:rPr>
        <w:t>Tyler &amp; Tiffany Bernardino</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101-052-0</w:t>
      </w:r>
      <w:r w:rsidR="003C690B">
        <w:rPr>
          <w:rFonts w:ascii="Arial" w:hAnsi="Arial" w:cs="Arial"/>
          <w:sz w:val="24"/>
          <w:szCs w:val="24"/>
        </w:rPr>
        <w:t>0</w:t>
      </w:r>
      <w:r w:rsidRPr="00433922">
        <w:rPr>
          <w:rFonts w:ascii="Arial" w:hAnsi="Arial" w:cs="Arial"/>
          <w:sz w:val="24"/>
          <w:szCs w:val="24"/>
        </w:rPr>
        <w:t>8</w:t>
      </w:r>
      <w:r w:rsidR="003C690B">
        <w:rPr>
          <w:rFonts w:ascii="Arial" w:hAnsi="Arial" w:cs="Arial"/>
          <w:sz w:val="24"/>
          <w:szCs w:val="24"/>
        </w:rPr>
        <w:t>-00</w:t>
      </w:r>
      <w:r w:rsidRPr="00433922">
        <w:rPr>
          <w:rFonts w:ascii="Arial" w:hAnsi="Arial" w:cs="Arial"/>
          <w:sz w:val="24"/>
          <w:szCs w:val="24"/>
        </w:rPr>
        <w:t>R</w:t>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r>
      <w:r w:rsidRPr="00433922">
        <w:rPr>
          <w:rFonts w:ascii="Arial" w:hAnsi="Arial" w:cs="Arial"/>
          <w:sz w:val="24"/>
          <w:szCs w:val="24"/>
        </w:rPr>
        <w:tab/>
        <w:t>$</w:t>
      </w:r>
      <w:r w:rsidR="003C690B">
        <w:rPr>
          <w:rFonts w:ascii="Arial" w:hAnsi="Arial" w:cs="Arial"/>
          <w:sz w:val="24"/>
          <w:szCs w:val="24"/>
        </w:rPr>
        <w:t>166.01</w:t>
      </w:r>
    </w:p>
    <w:p w14:paraId="3F8B3ABD" w14:textId="544D5440" w:rsidR="003C690B" w:rsidRPr="00433922" w:rsidRDefault="003C690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r>
        <w:rPr>
          <w:rFonts w:ascii="Arial" w:hAnsi="Arial" w:cs="Arial"/>
          <w:sz w:val="24"/>
          <w:szCs w:val="24"/>
        </w:rPr>
        <w:t>Dawn Guzma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1-052-009-00R</w:t>
      </w:r>
      <w:r>
        <w:rPr>
          <w:rFonts w:ascii="Arial" w:hAnsi="Arial" w:cs="Arial"/>
          <w:sz w:val="24"/>
          <w:szCs w:val="24"/>
        </w:rPr>
        <w:tab/>
      </w:r>
      <w:r>
        <w:rPr>
          <w:rFonts w:ascii="Arial" w:hAnsi="Arial" w:cs="Arial"/>
          <w:sz w:val="24"/>
          <w:szCs w:val="24"/>
        </w:rPr>
        <w:tab/>
      </w:r>
      <w:r>
        <w:rPr>
          <w:rFonts w:ascii="Arial" w:hAnsi="Arial" w:cs="Arial"/>
          <w:sz w:val="24"/>
          <w:szCs w:val="24"/>
        </w:rPr>
        <w:tab/>
        <w:t>$240.31</w:t>
      </w:r>
    </w:p>
    <w:p w14:paraId="7B464844" w14:textId="77777777" w:rsidR="0060722C" w:rsidRPr="00433922" w:rsidRDefault="0060722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0" w:hanging="7200"/>
        <w:rPr>
          <w:rFonts w:ascii="Arial" w:hAnsi="Arial" w:cs="Arial"/>
          <w:sz w:val="24"/>
          <w:szCs w:val="24"/>
        </w:rPr>
      </w:pPr>
    </w:p>
    <w:p w14:paraId="2E8E61FD" w14:textId="6891D4BD" w:rsidR="00566C47" w:rsidRPr="00433922" w:rsidRDefault="00566C47">
      <w:pPr>
        <w:widowControl/>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 xml:space="preserve">You are invited to appear at </w:t>
      </w:r>
      <w:r w:rsidR="00C007EA" w:rsidRPr="00433922">
        <w:rPr>
          <w:rFonts w:ascii="Arial" w:hAnsi="Arial" w:cs="Arial"/>
          <w:sz w:val="24"/>
          <w:szCs w:val="24"/>
        </w:rPr>
        <w:t xml:space="preserve">the </w:t>
      </w:r>
      <w:r w:rsidRPr="00433922">
        <w:rPr>
          <w:rFonts w:ascii="Arial" w:hAnsi="Arial" w:cs="Arial"/>
          <w:sz w:val="24"/>
          <w:szCs w:val="24"/>
        </w:rPr>
        <w:t>said hearing to state to the Board of Directors any facts you believe should be considered by the Board in determining whether to physically disconnect your sewage service to said properties.</w:t>
      </w:r>
    </w:p>
    <w:p w14:paraId="2751EDB8"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p>
    <w:p w14:paraId="0D197846" w14:textId="2C275942"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b/>
          <w:bCs/>
          <w:sz w:val="24"/>
          <w:szCs w:val="24"/>
        </w:rPr>
        <w:t>THIS NOTICE IS TO ADVISE YOU OF YOUR RIGHT TO BE PRESENT AND BE HEARD BY THE BOARD OF DIRECTORS OF THE SUSANVILLE SANITARY DISTRICT IN MAKING ITS DETERMINATION TO PHYSICALLY DISCONNECT SEWER SERVICE TO THE PROPERTIES DESCRIBED ABOVE.</w:t>
      </w:r>
    </w:p>
    <w:p w14:paraId="2527D366"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p>
    <w:p w14:paraId="03E5ABDA" w14:textId="7C98161C"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 xml:space="preserve">If said Board orders that the sewage service be physically disconnected, you can reinstate your service only by paying the </w:t>
      </w:r>
      <w:r w:rsidR="00C007EA" w:rsidRPr="00433922">
        <w:rPr>
          <w:rFonts w:ascii="Arial" w:hAnsi="Arial" w:cs="Arial"/>
          <w:sz w:val="24"/>
          <w:szCs w:val="24"/>
        </w:rPr>
        <w:t>district’s</w:t>
      </w:r>
      <w:r w:rsidRPr="00433922">
        <w:rPr>
          <w:rFonts w:ascii="Arial" w:hAnsi="Arial" w:cs="Arial"/>
          <w:sz w:val="24"/>
          <w:szCs w:val="24"/>
        </w:rPr>
        <w:t xml:space="preserve"> charge for a new sewer connection permit, collection connection fee, the amount currently delinquent</w:t>
      </w:r>
      <w:r w:rsidR="00C007EA" w:rsidRPr="00433922">
        <w:rPr>
          <w:rFonts w:ascii="Arial" w:hAnsi="Arial" w:cs="Arial"/>
          <w:sz w:val="24"/>
          <w:szCs w:val="24"/>
        </w:rPr>
        <w:t>,</w:t>
      </w:r>
      <w:r w:rsidRPr="00433922">
        <w:rPr>
          <w:rFonts w:ascii="Arial" w:hAnsi="Arial" w:cs="Arial"/>
          <w:sz w:val="24"/>
          <w:szCs w:val="24"/>
        </w:rPr>
        <w:t xml:space="preserve"> and the expense of the </w:t>
      </w:r>
      <w:r w:rsidR="00C007EA" w:rsidRPr="00433922">
        <w:rPr>
          <w:rFonts w:ascii="Arial" w:hAnsi="Arial" w:cs="Arial"/>
          <w:sz w:val="24"/>
          <w:szCs w:val="24"/>
        </w:rPr>
        <w:t>district</w:t>
      </w:r>
      <w:r w:rsidRPr="00433922">
        <w:rPr>
          <w:rFonts w:ascii="Arial" w:hAnsi="Arial" w:cs="Arial"/>
          <w:sz w:val="24"/>
          <w:szCs w:val="24"/>
        </w:rPr>
        <w:t xml:space="preserve"> in disconnecting the service to </w:t>
      </w:r>
      <w:r w:rsidR="00C007EA" w:rsidRPr="00433922">
        <w:rPr>
          <w:rFonts w:ascii="Arial" w:hAnsi="Arial" w:cs="Arial"/>
          <w:sz w:val="24"/>
          <w:szCs w:val="24"/>
        </w:rPr>
        <w:t>the</w:t>
      </w:r>
      <w:r w:rsidRPr="00433922">
        <w:rPr>
          <w:rFonts w:ascii="Arial" w:hAnsi="Arial" w:cs="Arial"/>
          <w:sz w:val="24"/>
          <w:szCs w:val="24"/>
        </w:rPr>
        <w:t xml:space="preserve"> propert</w:t>
      </w:r>
      <w:r w:rsidR="00C007EA" w:rsidRPr="00433922">
        <w:rPr>
          <w:rFonts w:ascii="Arial" w:hAnsi="Arial" w:cs="Arial"/>
          <w:sz w:val="24"/>
          <w:szCs w:val="24"/>
        </w:rPr>
        <w:t>y</w:t>
      </w:r>
      <w:r w:rsidRPr="00433922">
        <w:rPr>
          <w:rFonts w:ascii="Arial" w:hAnsi="Arial" w:cs="Arial"/>
          <w:sz w:val="24"/>
          <w:szCs w:val="24"/>
        </w:rPr>
        <w:t xml:space="preserve"> and any other costs incurred.</w:t>
      </w:r>
    </w:p>
    <w:p w14:paraId="1CFE7BBA"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p>
    <w:p w14:paraId="69DD4484" w14:textId="719527E8"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r w:rsidRPr="00433922">
        <w:rPr>
          <w:rFonts w:ascii="Arial" w:hAnsi="Arial" w:cs="Arial"/>
          <w:sz w:val="24"/>
          <w:szCs w:val="24"/>
        </w:rPr>
        <w:t>You can avoid further proceedings in this regard by payment in full of delinquent fees due</w:t>
      </w:r>
      <w:r w:rsidR="00C007EA" w:rsidRPr="00433922">
        <w:rPr>
          <w:rFonts w:ascii="Arial" w:hAnsi="Arial" w:cs="Arial"/>
          <w:sz w:val="24"/>
          <w:szCs w:val="24"/>
        </w:rPr>
        <w:t xml:space="preserve"> to</w:t>
      </w:r>
      <w:r w:rsidRPr="00433922">
        <w:rPr>
          <w:rFonts w:ascii="Arial" w:hAnsi="Arial" w:cs="Arial"/>
          <w:sz w:val="24"/>
          <w:szCs w:val="24"/>
        </w:rPr>
        <w:t xml:space="preserve"> the </w:t>
      </w:r>
      <w:proofErr w:type="gramStart"/>
      <w:r w:rsidRPr="00433922">
        <w:rPr>
          <w:rFonts w:ascii="Arial" w:hAnsi="Arial" w:cs="Arial"/>
          <w:sz w:val="24"/>
          <w:szCs w:val="24"/>
        </w:rPr>
        <w:t>District</w:t>
      </w:r>
      <w:proofErr w:type="gramEnd"/>
      <w:r w:rsidRPr="00433922">
        <w:rPr>
          <w:rFonts w:ascii="Arial" w:hAnsi="Arial" w:cs="Arial"/>
          <w:sz w:val="24"/>
          <w:szCs w:val="24"/>
        </w:rPr>
        <w:t>.  Should you have any questions, please contact the Susanville Sanitary District office at 45 S. Roop Street.</w:t>
      </w:r>
    </w:p>
    <w:p w14:paraId="689A73C3"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sz w:val="24"/>
          <w:szCs w:val="24"/>
        </w:rPr>
      </w:pPr>
    </w:p>
    <w:p w14:paraId="0857EAB1"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
          <w:bCs/>
          <w:sz w:val="24"/>
          <w:szCs w:val="24"/>
        </w:rPr>
      </w:pPr>
      <w:r w:rsidRPr="00433922">
        <w:rPr>
          <w:rFonts w:ascii="Arial" w:hAnsi="Arial" w:cs="Arial"/>
          <w:b/>
          <w:bCs/>
          <w:sz w:val="24"/>
          <w:szCs w:val="24"/>
        </w:rPr>
        <w:t>BOARD OF DIRECTORS</w:t>
      </w:r>
    </w:p>
    <w:p w14:paraId="2FD33C87" w14:textId="77777777" w:rsidR="00566C47" w:rsidRPr="00433922" w:rsidRDefault="00566C4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
          <w:bCs/>
          <w:sz w:val="24"/>
          <w:szCs w:val="24"/>
        </w:rPr>
      </w:pPr>
      <w:r w:rsidRPr="00433922">
        <w:rPr>
          <w:rFonts w:ascii="Arial" w:hAnsi="Arial" w:cs="Arial"/>
          <w:b/>
          <w:bCs/>
          <w:sz w:val="24"/>
          <w:szCs w:val="24"/>
        </w:rPr>
        <w:t>SUSANVILLE SANITARY DISTRICT</w:t>
      </w:r>
    </w:p>
    <w:p w14:paraId="55C5D1AC" w14:textId="77777777" w:rsidR="008373B7" w:rsidRPr="00433922" w:rsidRDefault="008373B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
          <w:bCs/>
          <w:sz w:val="24"/>
          <w:szCs w:val="24"/>
        </w:rPr>
      </w:pPr>
    </w:p>
    <w:p w14:paraId="6E94F930" w14:textId="77777777" w:rsidR="00840FFB" w:rsidRPr="00433922" w:rsidRDefault="00840FF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Cs/>
          <w:sz w:val="24"/>
          <w:szCs w:val="24"/>
        </w:rPr>
      </w:pPr>
    </w:p>
    <w:p w14:paraId="21098A07" w14:textId="3D944D02" w:rsidR="008373B7" w:rsidRPr="00433922" w:rsidRDefault="009D0E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bCs/>
          <w:sz w:val="24"/>
          <w:szCs w:val="24"/>
        </w:rPr>
      </w:pPr>
      <w:r w:rsidRPr="00433922">
        <w:rPr>
          <w:rFonts w:ascii="Arial" w:hAnsi="Arial" w:cs="Arial"/>
          <w:bCs/>
          <w:sz w:val="24"/>
          <w:szCs w:val="24"/>
        </w:rPr>
        <w:t xml:space="preserve">Please Publish: </w:t>
      </w:r>
      <w:r w:rsidRPr="00433922">
        <w:rPr>
          <w:rFonts w:ascii="Arial" w:hAnsi="Arial" w:cs="Arial"/>
          <w:bCs/>
          <w:sz w:val="24"/>
          <w:szCs w:val="24"/>
        </w:rPr>
        <w:tab/>
      </w:r>
      <w:r w:rsidR="00EC1961">
        <w:rPr>
          <w:rFonts w:ascii="Arial" w:hAnsi="Arial" w:cs="Arial"/>
          <w:bCs/>
          <w:sz w:val="24"/>
          <w:szCs w:val="24"/>
        </w:rPr>
        <w:t>February 26, 2026</w:t>
      </w:r>
    </w:p>
    <w:p w14:paraId="06010085" w14:textId="690D888B" w:rsidR="008373B7" w:rsidRPr="008373B7" w:rsidRDefault="008373B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rPr>
      </w:pPr>
      <w:r w:rsidRPr="00433922">
        <w:rPr>
          <w:rFonts w:ascii="Arial" w:hAnsi="Arial" w:cs="Arial"/>
          <w:bCs/>
          <w:sz w:val="24"/>
          <w:szCs w:val="24"/>
        </w:rPr>
        <w:tab/>
        <w:t xml:space="preserve">      </w:t>
      </w:r>
      <w:r w:rsidRPr="00433922">
        <w:rPr>
          <w:rFonts w:ascii="Arial" w:hAnsi="Arial" w:cs="Arial"/>
          <w:bCs/>
          <w:sz w:val="24"/>
          <w:szCs w:val="24"/>
        </w:rPr>
        <w:tab/>
      </w:r>
      <w:r w:rsidR="009D0E30" w:rsidRPr="00433922">
        <w:rPr>
          <w:rFonts w:ascii="Arial" w:hAnsi="Arial" w:cs="Arial"/>
          <w:bCs/>
          <w:sz w:val="24"/>
          <w:szCs w:val="24"/>
        </w:rPr>
        <w:tab/>
      </w:r>
      <w:r w:rsidR="00EC1961">
        <w:rPr>
          <w:rFonts w:ascii="Arial" w:hAnsi="Arial" w:cs="Arial"/>
          <w:bCs/>
          <w:sz w:val="24"/>
          <w:szCs w:val="24"/>
        </w:rPr>
        <w:t>March 5, 2026</w:t>
      </w:r>
    </w:p>
    <w:sectPr w:rsidR="008373B7" w:rsidRPr="008373B7" w:rsidSect="00F0731A">
      <w:type w:val="continuous"/>
      <w:pgSz w:w="12240" w:h="15840"/>
      <w:pgMar w:top="360" w:right="1440" w:bottom="45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grammar="clean"/>
  <w:defaultTabStop w:val="720"/>
  <w:hyphenationZone w:val="36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jAxMDI2Mja0NDFX0lEKTi0uzszPAykwrAUApZ1IaSwAAAA="/>
  </w:docVars>
  <w:rsids>
    <w:rsidRoot w:val="00150489"/>
    <w:rsid w:val="000016CB"/>
    <w:rsid w:val="00003ED3"/>
    <w:rsid w:val="00012E4A"/>
    <w:rsid w:val="00025BA4"/>
    <w:rsid w:val="0004669F"/>
    <w:rsid w:val="000625C0"/>
    <w:rsid w:val="00066466"/>
    <w:rsid w:val="00067DFD"/>
    <w:rsid w:val="00073152"/>
    <w:rsid w:val="00086E56"/>
    <w:rsid w:val="000921DB"/>
    <w:rsid w:val="000978BA"/>
    <w:rsid w:val="000C3D4E"/>
    <w:rsid w:val="000D3951"/>
    <w:rsid w:val="0010131F"/>
    <w:rsid w:val="00116322"/>
    <w:rsid w:val="00126CEB"/>
    <w:rsid w:val="00150489"/>
    <w:rsid w:val="00161F6C"/>
    <w:rsid w:val="00165CFE"/>
    <w:rsid w:val="00172696"/>
    <w:rsid w:val="001941A9"/>
    <w:rsid w:val="001B24A2"/>
    <w:rsid w:val="001C4400"/>
    <w:rsid w:val="001C4C31"/>
    <w:rsid w:val="001F1549"/>
    <w:rsid w:val="00205A76"/>
    <w:rsid w:val="00241173"/>
    <w:rsid w:val="002567DA"/>
    <w:rsid w:val="00272EDE"/>
    <w:rsid w:val="002875DA"/>
    <w:rsid w:val="00294708"/>
    <w:rsid w:val="002A3C3D"/>
    <w:rsid w:val="002D0991"/>
    <w:rsid w:val="002D686F"/>
    <w:rsid w:val="002D6902"/>
    <w:rsid w:val="002D78F7"/>
    <w:rsid w:val="00337D23"/>
    <w:rsid w:val="003501AF"/>
    <w:rsid w:val="00361C41"/>
    <w:rsid w:val="00365027"/>
    <w:rsid w:val="0037435D"/>
    <w:rsid w:val="00377A10"/>
    <w:rsid w:val="003A09D3"/>
    <w:rsid w:val="003B1D75"/>
    <w:rsid w:val="003B4A3D"/>
    <w:rsid w:val="003C0C27"/>
    <w:rsid w:val="003C1101"/>
    <w:rsid w:val="003C690B"/>
    <w:rsid w:val="003F3D07"/>
    <w:rsid w:val="003F6012"/>
    <w:rsid w:val="00401B9D"/>
    <w:rsid w:val="00426744"/>
    <w:rsid w:val="00433922"/>
    <w:rsid w:val="00441EBB"/>
    <w:rsid w:val="00453DBF"/>
    <w:rsid w:val="00455DB5"/>
    <w:rsid w:val="00465620"/>
    <w:rsid w:val="00470990"/>
    <w:rsid w:val="00472D4D"/>
    <w:rsid w:val="00485DAC"/>
    <w:rsid w:val="00490EED"/>
    <w:rsid w:val="00492884"/>
    <w:rsid w:val="004964C2"/>
    <w:rsid w:val="00496529"/>
    <w:rsid w:val="00496AED"/>
    <w:rsid w:val="004A5378"/>
    <w:rsid w:val="004B4B78"/>
    <w:rsid w:val="004B5FCE"/>
    <w:rsid w:val="004B78B6"/>
    <w:rsid w:val="004D1298"/>
    <w:rsid w:val="004E43AA"/>
    <w:rsid w:val="004F751F"/>
    <w:rsid w:val="00503723"/>
    <w:rsid w:val="005056BB"/>
    <w:rsid w:val="00535CA0"/>
    <w:rsid w:val="00555EA1"/>
    <w:rsid w:val="005653BC"/>
    <w:rsid w:val="00566C47"/>
    <w:rsid w:val="00585407"/>
    <w:rsid w:val="00596D2F"/>
    <w:rsid w:val="005A7CE6"/>
    <w:rsid w:val="005C59FC"/>
    <w:rsid w:val="005D779C"/>
    <w:rsid w:val="006019A0"/>
    <w:rsid w:val="0060722C"/>
    <w:rsid w:val="00654B6F"/>
    <w:rsid w:val="0065738B"/>
    <w:rsid w:val="006604D1"/>
    <w:rsid w:val="00677615"/>
    <w:rsid w:val="00682111"/>
    <w:rsid w:val="00690446"/>
    <w:rsid w:val="006D2AF8"/>
    <w:rsid w:val="006E16A7"/>
    <w:rsid w:val="006F1EB1"/>
    <w:rsid w:val="006F524F"/>
    <w:rsid w:val="00711CD0"/>
    <w:rsid w:val="00714AB2"/>
    <w:rsid w:val="00722407"/>
    <w:rsid w:val="00724155"/>
    <w:rsid w:val="00727E28"/>
    <w:rsid w:val="00733A33"/>
    <w:rsid w:val="00746C54"/>
    <w:rsid w:val="00746D95"/>
    <w:rsid w:val="00763AC2"/>
    <w:rsid w:val="00773084"/>
    <w:rsid w:val="00773D0E"/>
    <w:rsid w:val="00786558"/>
    <w:rsid w:val="00790DEC"/>
    <w:rsid w:val="007C42B7"/>
    <w:rsid w:val="007D4C71"/>
    <w:rsid w:val="007E4A22"/>
    <w:rsid w:val="007E4DCC"/>
    <w:rsid w:val="007F1A01"/>
    <w:rsid w:val="007F48AB"/>
    <w:rsid w:val="007F64B3"/>
    <w:rsid w:val="008073EC"/>
    <w:rsid w:val="008257DC"/>
    <w:rsid w:val="00826338"/>
    <w:rsid w:val="00831BCB"/>
    <w:rsid w:val="008370C4"/>
    <w:rsid w:val="008373B7"/>
    <w:rsid w:val="00840FFB"/>
    <w:rsid w:val="0086705F"/>
    <w:rsid w:val="0087365A"/>
    <w:rsid w:val="00890F26"/>
    <w:rsid w:val="0089169F"/>
    <w:rsid w:val="00893463"/>
    <w:rsid w:val="00897B2D"/>
    <w:rsid w:val="008A52AC"/>
    <w:rsid w:val="008B0408"/>
    <w:rsid w:val="008B5D5C"/>
    <w:rsid w:val="008F1897"/>
    <w:rsid w:val="008F7C48"/>
    <w:rsid w:val="00910488"/>
    <w:rsid w:val="00913176"/>
    <w:rsid w:val="0093241A"/>
    <w:rsid w:val="0094349B"/>
    <w:rsid w:val="009442A7"/>
    <w:rsid w:val="0095443A"/>
    <w:rsid w:val="009A01BA"/>
    <w:rsid w:val="009A4719"/>
    <w:rsid w:val="009C2909"/>
    <w:rsid w:val="009D0059"/>
    <w:rsid w:val="009D0E30"/>
    <w:rsid w:val="009F680A"/>
    <w:rsid w:val="00A05859"/>
    <w:rsid w:val="00A05B5F"/>
    <w:rsid w:val="00A063B3"/>
    <w:rsid w:val="00A27980"/>
    <w:rsid w:val="00A31158"/>
    <w:rsid w:val="00A66B70"/>
    <w:rsid w:val="00A71024"/>
    <w:rsid w:val="00A75965"/>
    <w:rsid w:val="00A83D86"/>
    <w:rsid w:val="00A91BC8"/>
    <w:rsid w:val="00A94F57"/>
    <w:rsid w:val="00A95A6F"/>
    <w:rsid w:val="00A97B63"/>
    <w:rsid w:val="00AA5C1C"/>
    <w:rsid w:val="00AB6D09"/>
    <w:rsid w:val="00AC24F8"/>
    <w:rsid w:val="00AD1938"/>
    <w:rsid w:val="00AD621D"/>
    <w:rsid w:val="00AE42A7"/>
    <w:rsid w:val="00AF39A4"/>
    <w:rsid w:val="00B01583"/>
    <w:rsid w:val="00B12B92"/>
    <w:rsid w:val="00B13FCF"/>
    <w:rsid w:val="00B15270"/>
    <w:rsid w:val="00B15E9A"/>
    <w:rsid w:val="00B62EBC"/>
    <w:rsid w:val="00B845DF"/>
    <w:rsid w:val="00B94C54"/>
    <w:rsid w:val="00BA18FA"/>
    <w:rsid w:val="00BA2B1E"/>
    <w:rsid w:val="00BA76F1"/>
    <w:rsid w:val="00BB02F8"/>
    <w:rsid w:val="00BD50B4"/>
    <w:rsid w:val="00BD76E1"/>
    <w:rsid w:val="00BE3483"/>
    <w:rsid w:val="00BF3357"/>
    <w:rsid w:val="00BF4AE3"/>
    <w:rsid w:val="00C007EA"/>
    <w:rsid w:val="00C01600"/>
    <w:rsid w:val="00C10617"/>
    <w:rsid w:val="00C151DE"/>
    <w:rsid w:val="00C31118"/>
    <w:rsid w:val="00C52126"/>
    <w:rsid w:val="00C65ABA"/>
    <w:rsid w:val="00C672DC"/>
    <w:rsid w:val="00C85186"/>
    <w:rsid w:val="00C90887"/>
    <w:rsid w:val="00CA1B68"/>
    <w:rsid w:val="00CC478D"/>
    <w:rsid w:val="00CD4D61"/>
    <w:rsid w:val="00CE0AD4"/>
    <w:rsid w:val="00CF17D2"/>
    <w:rsid w:val="00CF6657"/>
    <w:rsid w:val="00D01603"/>
    <w:rsid w:val="00D045BF"/>
    <w:rsid w:val="00D1581B"/>
    <w:rsid w:val="00D85D20"/>
    <w:rsid w:val="00DA76D4"/>
    <w:rsid w:val="00DC7B70"/>
    <w:rsid w:val="00DD6D6E"/>
    <w:rsid w:val="00DF3058"/>
    <w:rsid w:val="00E04B4F"/>
    <w:rsid w:val="00E12577"/>
    <w:rsid w:val="00E26A45"/>
    <w:rsid w:val="00E328CF"/>
    <w:rsid w:val="00E3535C"/>
    <w:rsid w:val="00E37461"/>
    <w:rsid w:val="00E37F7C"/>
    <w:rsid w:val="00E41DA2"/>
    <w:rsid w:val="00E544CF"/>
    <w:rsid w:val="00E7029F"/>
    <w:rsid w:val="00E73AEE"/>
    <w:rsid w:val="00E74691"/>
    <w:rsid w:val="00EA5E8F"/>
    <w:rsid w:val="00EC1961"/>
    <w:rsid w:val="00ED717C"/>
    <w:rsid w:val="00EE1E07"/>
    <w:rsid w:val="00F055BB"/>
    <w:rsid w:val="00F0731A"/>
    <w:rsid w:val="00F41E94"/>
    <w:rsid w:val="00F605BC"/>
    <w:rsid w:val="00F9288D"/>
    <w:rsid w:val="00FA4041"/>
    <w:rsid w:val="00FB1A0C"/>
    <w:rsid w:val="00FD6B18"/>
    <w:rsid w:val="00FE5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381039"/>
  <w14:defaultImageDpi w14:val="96"/>
  <w15:docId w15:val="{DB5414D9-5DE0-4B69-A0A0-4FEABD42D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
    <w:name w:val="Default Para"/>
    <w:uiPriority w:val="99"/>
  </w:style>
  <w:style w:type="paragraph" w:customStyle="1" w:styleId="EnvelopeRet">
    <w:name w:val="Envelope Ret"/>
    <w:uiPriority w:val="99"/>
    <w:pPr>
      <w:widowControl w:val="0"/>
      <w:autoSpaceDE w:val="0"/>
      <w:autoSpaceDN w:val="0"/>
      <w:adjustRightInd w:val="0"/>
      <w:spacing w:after="0" w:line="240" w:lineRule="auto"/>
    </w:pPr>
    <w:rPr>
      <w:rFonts w:ascii="Arial" w:hAnsi="Arial" w:cs="Arial"/>
      <w:sz w:val="20"/>
      <w:szCs w:val="20"/>
    </w:rPr>
  </w:style>
  <w:style w:type="paragraph" w:styleId="BalloonText">
    <w:name w:val="Balloon Text"/>
    <w:basedOn w:val="Normal"/>
    <w:link w:val="BalloonTextChar"/>
    <w:uiPriority w:val="99"/>
    <w:semiHidden/>
    <w:unhideWhenUsed/>
    <w:rsid w:val="00A95A6F"/>
    <w:rPr>
      <w:rFonts w:ascii="Tahoma" w:hAnsi="Tahoma" w:cs="Tahoma"/>
      <w:sz w:val="16"/>
      <w:szCs w:val="16"/>
    </w:rPr>
  </w:style>
  <w:style w:type="character" w:customStyle="1" w:styleId="BalloonTextChar">
    <w:name w:val="Balloon Text Char"/>
    <w:basedOn w:val="DefaultParagraphFont"/>
    <w:link w:val="BalloonText"/>
    <w:uiPriority w:val="99"/>
    <w:semiHidden/>
    <w:rsid w:val="00A95A6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1086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102</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ebruary 20, 2008</vt:lpstr>
    </vt:vector>
  </TitlesOfParts>
  <Company>SCSD</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 2008</dc:title>
  <dc:creator>SCSD</dc:creator>
  <cp:lastModifiedBy>KATHY SSD</cp:lastModifiedBy>
  <cp:revision>4</cp:revision>
  <cp:lastPrinted>2025-04-04T15:32:00Z</cp:lastPrinted>
  <dcterms:created xsi:type="dcterms:W3CDTF">2026-02-27T19:36:00Z</dcterms:created>
  <dcterms:modified xsi:type="dcterms:W3CDTF">2026-02-2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d8b5a1-b3ff-4288-adf4-2b3b2653afac</vt:lpwstr>
  </property>
</Properties>
</file>